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2" w14:textId="667EB0EE" w:rsidR="007D7E60" w:rsidRDefault="00DB063E" w:rsidP="00D65FB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  <w:r>
        <w:rPr>
          <w:rFonts w:ascii="Times New Roman" w:hAnsi="Times New Roman" w:cs="Times New Roman"/>
          <w:b/>
          <w:color w:val="00B0F0"/>
          <w:sz w:val="32"/>
        </w:rPr>
        <w:t xml:space="preserve">Fall </w:t>
      </w:r>
      <w:r w:rsidR="00D65FBD" w:rsidRPr="00D65FBD">
        <w:rPr>
          <w:rFonts w:ascii="Times New Roman" w:hAnsi="Times New Roman" w:cs="Times New Roman"/>
          <w:b/>
          <w:color w:val="00B0F0"/>
          <w:sz w:val="32"/>
        </w:rPr>
        <w:t>2021-22</w:t>
      </w: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6CF3E44E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096611" w:rsidRPr="00F739CF">
        <w:rPr>
          <w:rFonts w:ascii="Cambria" w:hAnsi="Cambria"/>
          <w:b/>
          <w:bCs/>
          <w:sz w:val="28"/>
          <w:szCs w:val="28"/>
        </w:rPr>
        <w:t>Dream House!</w:t>
      </w:r>
    </w:p>
    <w:p w14:paraId="23B57525" w14:textId="6B825F41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DB063E">
        <w:rPr>
          <w:rFonts w:ascii="Times New Roman" w:hAnsi="Times New Roman" w:cs="Times New Roman"/>
          <w:b/>
          <w:color w:val="000000" w:themeColor="text1"/>
          <w:sz w:val="32"/>
        </w:rPr>
        <w:t>J</w:t>
      </w:r>
    </w:p>
    <w:p w14:paraId="2BB73312" w14:textId="72E3BAD0" w:rsidR="00096611" w:rsidRPr="007A6BC2" w:rsidRDefault="00096611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 w:rsidRPr="00096611">
        <w:rPr>
          <w:rFonts w:ascii="Times New Roman" w:hAnsi="Times New Roman" w:cs="Times New Roman"/>
          <w:b/>
          <w:color w:val="00B0F0"/>
          <w:sz w:val="32"/>
        </w:rPr>
        <w:t>Group :</w:t>
      </w:r>
      <w:r>
        <w:rPr>
          <w:rFonts w:ascii="Times New Roman" w:hAnsi="Times New Roman" w:cs="Times New Roman"/>
          <w:b/>
          <w:color w:val="000000" w:themeColor="text1"/>
          <w:sz w:val="32"/>
        </w:rPr>
        <w:t xml:space="preserve"> 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75"/>
        <w:gridCol w:w="3921"/>
      </w:tblGrid>
      <w:tr w:rsidR="007D7E60" w:rsidRPr="007D7E60" w14:paraId="0C58B86B" w14:textId="77777777" w:rsidTr="00DB06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F97271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2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F9727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DB0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5" w:type="dxa"/>
            <w:vAlign w:val="center"/>
          </w:tcPr>
          <w:p w14:paraId="0C58B86C" w14:textId="5E11C797" w:rsidR="007D7E60" w:rsidRPr="003A0DB0" w:rsidRDefault="00DB063E" w:rsidP="00F97271">
            <w:pPr>
              <w:contextualSpacing/>
              <w:jc w:val="center"/>
              <w:rPr>
                <w:rFonts w:ascii="Times New Roman" w:hAnsi="Times New Roman" w:cs="Times New Roman"/>
                <w:b w:val="0"/>
                <w:caps/>
                <w:sz w:val="24"/>
              </w:rPr>
            </w:pPr>
            <w:r>
              <w:rPr>
                <w:rFonts w:ascii="Times New Roman" w:hAnsi="Times New Roman" w:cs="Times New Roman"/>
                <w:caps/>
                <w:sz w:val="24"/>
              </w:rPr>
              <w:t>Razib saraff</w:t>
            </w:r>
          </w:p>
        </w:tc>
        <w:tc>
          <w:tcPr>
            <w:tcW w:w="3921" w:type="dxa"/>
            <w:vAlign w:val="center"/>
          </w:tcPr>
          <w:p w14:paraId="0C58B86D" w14:textId="3D0CE0F6" w:rsidR="007D7E60" w:rsidRPr="008A7DF5" w:rsidRDefault="003A0DB0" w:rsidP="00F9727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0-</w:t>
            </w:r>
            <w:r w:rsidR="00096611">
              <w:rPr>
                <w:rFonts w:ascii="Times New Roman" w:hAnsi="Times New Roman" w:cs="Times New Roman"/>
                <w:b/>
                <w:sz w:val="24"/>
              </w:rPr>
              <w:t>4</w:t>
            </w:r>
            <w:r w:rsidR="00DB063E">
              <w:rPr>
                <w:rFonts w:ascii="Times New Roman" w:hAnsi="Times New Roman" w:cs="Times New Roman"/>
                <w:b/>
                <w:sz w:val="24"/>
              </w:rPr>
              <w:t>2949</w:t>
            </w:r>
            <w:r w:rsidR="00096611">
              <w:rPr>
                <w:rFonts w:ascii="Times New Roman" w:hAnsi="Times New Roman" w:cs="Times New Roman"/>
                <w:b/>
                <w:sz w:val="24"/>
              </w:rPr>
              <w:t>-1</w:t>
            </w:r>
          </w:p>
        </w:tc>
      </w:tr>
      <w:tr w:rsidR="007D7E60" w:rsidRPr="007D7E60" w14:paraId="0C58B871" w14:textId="77777777" w:rsidTr="00DB063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5" w:type="dxa"/>
            <w:vAlign w:val="center"/>
          </w:tcPr>
          <w:p w14:paraId="0C58B86F" w14:textId="30A4373B" w:rsidR="007D7E60" w:rsidRPr="005B1434" w:rsidRDefault="005B1434" w:rsidP="00F97271">
            <w:pPr>
              <w:contextualSpacing/>
              <w:jc w:val="center"/>
              <w:rPr>
                <w:rFonts w:ascii="Times New Roman" w:hAnsi="Times New Roman" w:cs="Times New Roman"/>
                <w:caps/>
                <w:sz w:val="24"/>
              </w:rPr>
            </w:pPr>
            <w:r w:rsidRPr="005B1434">
              <w:rPr>
                <w:rFonts w:ascii="Times New Roman" w:hAnsi="Times New Roman" w:cs="Times New Roman"/>
                <w:caps/>
                <w:sz w:val="24"/>
              </w:rPr>
              <w:t>Syeda AyNUL KARIM</w:t>
            </w:r>
          </w:p>
        </w:tc>
        <w:tc>
          <w:tcPr>
            <w:tcW w:w="3921" w:type="dxa"/>
            <w:vAlign w:val="center"/>
          </w:tcPr>
          <w:p w14:paraId="0C58B870" w14:textId="11D2D61C" w:rsidR="007D7E60" w:rsidRPr="008A7DF5" w:rsidRDefault="005B1434" w:rsidP="00F9727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9-41829-3</w:t>
            </w:r>
          </w:p>
        </w:tc>
      </w:tr>
      <w:tr w:rsidR="005B1434" w:rsidRPr="007D7E60" w14:paraId="03FFA21D" w14:textId="77777777" w:rsidTr="00DB0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5" w:type="dxa"/>
            <w:vAlign w:val="center"/>
          </w:tcPr>
          <w:p w14:paraId="70C19CEC" w14:textId="3D849E99" w:rsidR="005B1434" w:rsidRPr="005B1434" w:rsidRDefault="005B1434" w:rsidP="005B1434">
            <w:pPr>
              <w:shd w:val="clear" w:color="auto" w:fill="FFFFFF"/>
              <w:spacing w:after="75" w:line="300" w:lineRule="atLeast"/>
              <w:outlineLvl w:val="0"/>
              <w:rPr>
                <w:rFonts w:ascii="Segoe UI" w:eastAsia="Times New Roman" w:hAnsi="Segoe UI" w:cs="Segoe UI"/>
                <w:color w:val="252424"/>
                <w:kern w:val="36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252424"/>
                <w:kern w:val="36"/>
                <w:sz w:val="21"/>
                <w:szCs w:val="21"/>
              </w:rPr>
              <w:t xml:space="preserve">                                </w:t>
            </w:r>
            <w:r w:rsidRPr="005B1434">
              <w:rPr>
                <w:rFonts w:ascii="Segoe UI" w:eastAsia="Times New Roman" w:hAnsi="Segoe UI" w:cs="Segoe UI"/>
                <w:color w:val="252424"/>
                <w:kern w:val="36"/>
                <w:sz w:val="21"/>
                <w:szCs w:val="21"/>
              </w:rPr>
              <w:t>ISHTIAQ HOQUE FARABI</w:t>
            </w:r>
          </w:p>
        </w:tc>
        <w:tc>
          <w:tcPr>
            <w:tcW w:w="3921" w:type="dxa"/>
            <w:vAlign w:val="center"/>
          </w:tcPr>
          <w:p w14:paraId="4EADFE3F" w14:textId="744E81BF" w:rsidR="005B1434" w:rsidRDefault="005B1434" w:rsidP="00F9727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B1434">
              <w:rPr>
                <w:rFonts w:ascii="Times New Roman" w:hAnsi="Times New Roman" w:cs="Times New Roman"/>
                <w:b/>
                <w:sz w:val="24"/>
              </w:rPr>
              <w:t>19-41692-3</w:t>
            </w:r>
          </w:p>
        </w:tc>
      </w:tr>
      <w:tr w:rsidR="005B1434" w:rsidRPr="007D7E60" w14:paraId="4497E658" w14:textId="77777777" w:rsidTr="00DB063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5" w:type="dxa"/>
            <w:vAlign w:val="center"/>
          </w:tcPr>
          <w:p w14:paraId="0E8D2936" w14:textId="331F6321" w:rsidR="005B1434" w:rsidRPr="005B1434" w:rsidRDefault="005B1434" w:rsidP="005B1434">
            <w:pPr>
              <w:pStyle w:val="Heading2"/>
              <w:shd w:val="clear" w:color="auto" w:fill="F5F5F5"/>
              <w:textAlignment w:val="top"/>
              <w:rPr>
                <w:rFonts w:ascii="inherit" w:hAnsi="inherit" w:cs="Segoe UI"/>
                <w:color w:val="242424"/>
              </w:rPr>
            </w:pPr>
            <w:r>
              <w:rPr>
                <w:rFonts w:ascii="inherit" w:hAnsi="inherit" w:cs="Segoe UI"/>
                <w:color w:val="242424"/>
              </w:rPr>
              <w:t xml:space="preserve">                   </w:t>
            </w:r>
            <w:r>
              <w:rPr>
                <w:rFonts w:ascii="inherit" w:hAnsi="inherit" w:cs="Segoe UI"/>
                <w:color w:val="242424"/>
              </w:rPr>
              <w:t>MOSA. UMME RUMAN RIFAT</w:t>
            </w:r>
          </w:p>
        </w:tc>
        <w:tc>
          <w:tcPr>
            <w:tcW w:w="3921" w:type="dxa"/>
            <w:vAlign w:val="center"/>
          </w:tcPr>
          <w:p w14:paraId="7000F9CA" w14:textId="77777777" w:rsidR="005B1434" w:rsidRPr="005B1434" w:rsidRDefault="005B1434" w:rsidP="005B143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B1434">
              <w:rPr>
                <w:rFonts w:ascii="Times New Roman" w:hAnsi="Times New Roman" w:cs="Times New Roman"/>
                <w:b/>
                <w:sz w:val="24"/>
              </w:rPr>
              <w:t>20-42936-1</w:t>
            </w:r>
          </w:p>
          <w:p w14:paraId="5872BBB5" w14:textId="77777777" w:rsidR="005B1434" w:rsidRPr="005B1434" w:rsidRDefault="005B1434" w:rsidP="00F9727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7239E1E2" w14:textId="319B9862" w:rsidR="00925AAD" w:rsidRDefault="00925AAD" w:rsidP="00096611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4C662D3" w14:textId="753942F2" w:rsidR="00077062" w:rsidRDefault="006B6BEF" w:rsidP="00096611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30CA277D" w14:textId="5659BDB3" w:rsidR="00096611" w:rsidRDefault="00096611" w:rsidP="00096611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BCF6D52" w14:textId="6FA1AED7" w:rsidR="00096611" w:rsidRDefault="00096611" w:rsidP="00096611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8BD55F5" w14:textId="0297688E" w:rsidR="00096611" w:rsidRDefault="00096611" w:rsidP="00096611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</w:p>
    <w:p w14:paraId="0592CD2E" w14:textId="6BD61D06" w:rsidR="00096611" w:rsidRDefault="00096611" w:rsidP="00096611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02472AC" w14:textId="614FF2A5" w:rsidR="00096611" w:rsidRDefault="00096611" w:rsidP="00096611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31C8CB1" w14:textId="094E3999" w:rsidR="00096611" w:rsidRDefault="00096611" w:rsidP="00096611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9044726" w14:textId="542A48DB" w:rsidR="00096611" w:rsidRDefault="00096611" w:rsidP="00096611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539E168" w14:textId="4889498B" w:rsidR="00096611" w:rsidRDefault="00096611" w:rsidP="00096611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5D72F96" w14:textId="77777777" w:rsidR="00096611" w:rsidRPr="00096611" w:rsidRDefault="00096611" w:rsidP="00096611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0C58B87D" w14:textId="3B498262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6F775364" w14:textId="119B1B17" w:rsidR="007425D1" w:rsidRDefault="00077062" w:rsidP="00077062">
      <w:pPr>
        <w:spacing w:after="0" w:line="240" w:lineRule="auto"/>
        <w:contextualSpacing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</w:rPr>
        <w:t>(Admin Part)</w:t>
      </w:r>
    </w:p>
    <w:p w14:paraId="5BA378D1" w14:textId="6A5C1955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</w:t>
      </w:r>
      <w:r w:rsidR="003B5A71">
        <w:rPr>
          <w:rFonts w:ascii="Consolas" w:hAnsi="Consolas" w:cs="Times New Roman"/>
          <w:b/>
          <w:i/>
          <w:sz w:val="24"/>
          <w:szCs w:val="24"/>
          <w:u w:val="single"/>
        </w:rPr>
        <w:t>action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1055F9C4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4D5B91DE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481A85F2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>&lt;?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</w:p>
    <w:p w14:paraId="3C918203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>require "../Model/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Connect.php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";</w:t>
      </w:r>
    </w:p>
    <w:p w14:paraId="3535728D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session_</w:t>
      </w:r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start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>);</w:t>
      </w:r>
    </w:p>
    <w:p w14:paraId="5E784D4F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>$username = $password = "";</w:t>
      </w:r>
    </w:p>
    <w:p w14:paraId="483AB17B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isEmpty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= $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isValid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= false;</w:t>
      </w:r>
    </w:p>
    <w:p w14:paraId="0EB79719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342C64A3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>if ($_SERVER['REQUEST_METHOD'] == "POST") {</w:t>
      </w:r>
    </w:p>
    <w:p w14:paraId="261D90CA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function test($data)</w:t>
      </w:r>
    </w:p>
    <w:p w14:paraId="57486B79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{</w:t>
      </w:r>
    </w:p>
    <w:p w14:paraId="104FF5D9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$data = trim($data);</w:t>
      </w:r>
    </w:p>
    <w:p w14:paraId="66974718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$data = 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stripslashes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($data);</w:t>
      </w:r>
    </w:p>
    <w:p w14:paraId="548F4593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$data = 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htmlspecialchars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($data);</w:t>
      </w:r>
    </w:p>
    <w:p w14:paraId="176CFAC9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return $data;</w:t>
      </w:r>
    </w:p>
    <w:p w14:paraId="4ADDB774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}</w:t>
      </w:r>
    </w:p>
    <w:p w14:paraId="36D3AD17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71A41DEC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$username = test($_POST["username"]);</w:t>
      </w:r>
    </w:p>
    <w:p w14:paraId="401CED61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$password = test($_POST["password"]);</w:t>
      </w:r>
    </w:p>
    <w:p w14:paraId="30CB8BD0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$remember = test($_POST["remember"]);</w:t>
      </w:r>
    </w:p>
    <w:p w14:paraId="0BBF81C8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4CE2999E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if (empty($username))</w:t>
      </w:r>
    </w:p>
    <w:p w14:paraId="2C2C1293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$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isEmpty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= true;</w:t>
      </w:r>
    </w:p>
    <w:p w14:paraId="31D15284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465765DF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if (empty($password))</w:t>
      </w:r>
    </w:p>
    <w:p w14:paraId="21EC06A3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$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isEmpty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= true;</w:t>
      </w:r>
    </w:p>
    <w:p w14:paraId="76C760E5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59DD2E8C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if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(!$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isEmpty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) {</w:t>
      </w:r>
    </w:p>
    <w:p w14:paraId="154F865B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if ($remember == "") {</w:t>
      </w:r>
    </w:p>
    <w:p w14:paraId="26E20E34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</w:t>
      </w:r>
      <w:proofErr w:type="spellStart"/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setcookie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>'rem', 'remember', time() + 5, '/');</w:t>
      </w:r>
    </w:p>
    <w:p w14:paraId="49479CC2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} else {</w:t>
      </w:r>
    </w:p>
    <w:p w14:paraId="5B559D56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</w:t>
      </w:r>
      <w:proofErr w:type="spellStart"/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setcookie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>'rem', 'remember', 0, '/');</w:t>
      </w:r>
    </w:p>
    <w:p w14:paraId="7E81C46E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}</w:t>
      </w:r>
    </w:p>
    <w:p w14:paraId="5359A825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}</w:t>
      </w:r>
    </w:p>
    <w:p w14:paraId="31947AC5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28369D8D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if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(!$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isEmpty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) {</w:t>
      </w:r>
    </w:p>
    <w:p w14:paraId="5246F6B9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$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ezl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= </w:t>
      </w:r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connect(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>);</w:t>
      </w:r>
    </w:p>
    <w:p w14:paraId="07740282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$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sql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= "SELECT * FROM seller";</w:t>
      </w:r>
    </w:p>
    <w:p w14:paraId="0890ECE7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$row = $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ezl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-&gt;query($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sql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);</w:t>
      </w:r>
    </w:p>
    <w:p w14:paraId="3ADD0BD2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4D1B5014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if ($row-&gt;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num_rows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&gt; 0) {</w:t>
      </w:r>
    </w:p>
    <w:p w14:paraId="2BDBF279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</w:t>
      </w:r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while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($seller = $row-&gt;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fetch_assoc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()) {</w:t>
      </w:r>
    </w:p>
    <w:p w14:paraId="2FF1D251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if ($seller['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UserName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'] == $username and $seller['Password'] == $password) {</w:t>
      </w:r>
    </w:p>
    <w:p w14:paraId="6B1E3667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    $_SESSION['id'] = $seller['ID'];</w:t>
      </w:r>
    </w:p>
    <w:p w14:paraId="011A0A7A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    $_SESSION['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fname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'] = $seller['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FirstName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'];</w:t>
      </w:r>
    </w:p>
    <w:p w14:paraId="5F10A3F0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    $_SESSION['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lname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'] = $seller['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LastName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'];</w:t>
      </w:r>
    </w:p>
    <w:p w14:paraId="1C6E222E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    $_SESSION['gender'] = $seller['Gender'];</w:t>
      </w:r>
    </w:p>
    <w:p w14:paraId="4822048B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    $_SESSION['email'] = $seller['Email'];</w:t>
      </w:r>
    </w:p>
    <w:p w14:paraId="5C152D6C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    $_SESSION['phone'] = $seller['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MobileNo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'];</w:t>
      </w:r>
    </w:p>
    <w:p w14:paraId="337C7BC6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    $_SESSION['road'] = $seller['Road'];</w:t>
      </w:r>
    </w:p>
    <w:p w14:paraId="49A53837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    $_SESSION['country'] = $seller['Country'];</w:t>
      </w:r>
    </w:p>
    <w:p w14:paraId="626A754A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    $_SESSION['username'] = $seller['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UserName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'];</w:t>
      </w:r>
    </w:p>
    <w:p w14:paraId="29227386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    $_SESSION['password'] = $seller['Password'];</w:t>
      </w:r>
    </w:p>
    <w:p w14:paraId="29B694C7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header(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>"Location: ../View/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dashboard.php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");</w:t>
      </w:r>
    </w:p>
    <w:p w14:paraId="5C765981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    $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isValid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= true;</w:t>
      </w:r>
    </w:p>
    <w:p w14:paraId="43548114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    }</w:t>
      </w:r>
    </w:p>
    <w:p w14:paraId="1BE8C697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}</w:t>
      </w:r>
    </w:p>
    <w:p w14:paraId="4C175F07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}</w:t>
      </w:r>
    </w:p>
    <w:p w14:paraId="37A57705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61D3CEBC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</w:t>
      </w:r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if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(!$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isValid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) {</w:t>
      </w:r>
    </w:p>
    <w:p w14:paraId="15AEECEC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$_SESSION['error'] = "*Username or Password incorrect&lt;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&gt;&lt;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72C3DF6A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$error = $_SESSION['error'];</w:t>
      </w:r>
    </w:p>
    <w:p w14:paraId="5F5EE2DC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</w:t>
      </w:r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header(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>"Location: ../View/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login.php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");</w:t>
      </w:r>
    </w:p>
    <w:p w14:paraId="56320DC7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    </w:t>
      </w:r>
      <w:proofErr w:type="spellStart"/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setcookie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>'error', $error, time() + 1, "/");</w:t>
      </w:r>
    </w:p>
    <w:p w14:paraId="59476ECC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}</w:t>
      </w:r>
    </w:p>
    <w:p w14:paraId="24726A58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} else {</w:t>
      </w:r>
    </w:p>
    <w:p w14:paraId="54666A77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$_</w:t>
      </w:r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SESSION[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>'error'] = "*Please input  Username and Password&lt;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&gt;&lt;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780F2F6B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$error = $_SESSION['error'];</w:t>
      </w:r>
    </w:p>
    <w:p w14:paraId="799B140E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</w:t>
      </w:r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header(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>"Location: ../View/</w:t>
      </w:r>
      <w:proofErr w:type="spellStart"/>
      <w:r w:rsidRPr="003B5A71">
        <w:rPr>
          <w:rFonts w:ascii="Consolas" w:hAnsi="Consolas" w:cs="Times New Roman"/>
          <w:bCs/>
          <w:iCs/>
          <w:sz w:val="24"/>
          <w:szCs w:val="24"/>
        </w:rPr>
        <w:t>login.php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");</w:t>
      </w:r>
    </w:p>
    <w:p w14:paraId="4D5D4469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    </w:t>
      </w:r>
      <w:proofErr w:type="spellStart"/>
      <w:proofErr w:type="gramStart"/>
      <w:r w:rsidRPr="003B5A71">
        <w:rPr>
          <w:rFonts w:ascii="Consolas" w:hAnsi="Consolas" w:cs="Times New Roman"/>
          <w:bCs/>
          <w:iCs/>
          <w:sz w:val="24"/>
          <w:szCs w:val="24"/>
        </w:rPr>
        <w:t>setcookie</w:t>
      </w:r>
      <w:proofErr w:type="spellEnd"/>
      <w:r w:rsidRPr="003B5A71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3B5A71">
        <w:rPr>
          <w:rFonts w:ascii="Consolas" w:hAnsi="Consolas" w:cs="Times New Roman"/>
          <w:bCs/>
          <w:iCs/>
          <w:sz w:val="24"/>
          <w:szCs w:val="24"/>
        </w:rPr>
        <w:t>'error', $error, time() + 1, "/");</w:t>
      </w:r>
    </w:p>
    <w:p w14:paraId="0E165C92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 xml:space="preserve">    }</w:t>
      </w:r>
    </w:p>
    <w:p w14:paraId="6A44B1EF" w14:textId="4D2E449E" w:rsid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3B5A71">
        <w:rPr>
          <w:rFonts w:ascii="Consolas" w:hAnsi="Consolas" w:cs="Times New Roman"/>
          <w:bCs/>
          <w:iCs/>
          <w:sz w:val="24"/>
          <w:szCs w:val="24"/>
        </w:rPr>
        <w:t>}</w:t>
      </w:r>
    </w:p>
    <w:p w14:paraId="030B3FD0" w14:textId="619BBCF1" w:rsid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2EAC541A" w14:textId="24233F2A" w:rsid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773B004D" w14:textId="77777777" w:rsidR="003B5A71" w:rsidRP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3623284" w14:textId="4494A54C" w:rsidR="00D0165F" w:rsidRDefault="00C25A0B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 w:rsidRPr="00C25A0B">
        <w:rPr>
          <w:rFonts w:ascii="Consolas" w:hAnsi="Consolas" w:cs="Times New Roman"/>
          <w:b/>
          <w:i/>
          <w:sz w:val="24"/>
          <w:szCs w:val="24"/>
          <w:u w:val="single"/>
        </w:rPr>
        <w:t>registrationaction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15961E91" w14:textId="77777777" w:rsidR="000F1CF3" w:rsidRDefault="000F1CF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C623898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&lt;?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</w:p>
    <w:p w14:paraId="4F21F310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require "../Model/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RegistrationDB.php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";</w:t>
      </w:r>
    </w:p>
    <w:p w14:paraId="64769077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33911566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// Variable</w:t>
      </w:r>
    </w:p>
    <w:p w14:paraId="5FEEC0AC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firstname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65625F6C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lastname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09F3A361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Gendername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62CF7E5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email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4D2F32C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phone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26BC3F09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road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1ECAF2F8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lastRenderedPageBreak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user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6AD7DE7F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password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767F9622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confirm_password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17AF9B0D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46DC0F93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034E49AE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isvalid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true;</w:t>
      </w:r>
    </w:p>
    <w:p w14:paraId="6D6D526E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160024F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// First Name Start</w:t>
      </w:r>
    </w:p>
    <w:p w14:paraId="1E973B4D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if ($_SERVER['REQUEST_METHOD'] === "POST") {</w:t>
      </w:r>
    </w:p>
    <w:p w14:paraId="2ACAC075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flag = false;</w:t>
      </w:r>
    </w:p>
    <w:p w14:paraId="3F4606EB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if (empty($_POST['FirstName'])) {</w:t>
      </w:r>
    </w:p>
    <w:p w14:paraId="7C844AF8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First Name Empty";</w:t>
      </w:r>
    </w:p>
    <w:p w14:paraId="7A3D17FB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firstname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First Name Empty";</w:t>
      </w:r>
    </w:p>
    <w:p w14:paraId="14CDFD2F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flag = true;</w:t>
      </w:r>
    </w:p>
    <w:p w14:paraId="3D76B76F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0E68027B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 else {</w:t>
      </w:r>
    </w:p>
    <w:p w14:paraId="4733E467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proofErr w:type="gramStart"/>
      <w:r w:rsidRPr="000F1CF3">
        <w:rPr>
          <w:rFonts w:ascii="Consolas" w:hAnsi="Consolas" w:cs="Times New Roman"/>
          <w:bCs/>
          <w:iCs/>
          <w:sz w:val="24"/>
          <w:szCs w:val="24"/>
        </w:rPr>
        <w:t>if</w:t>
      </w:r>
      <w:proofErr w:type="gram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(!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preg_match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("/^[a-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zA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-Z-' ]*$/", $_POST['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FirstName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'])) {</w:t>
      </w:r>
    </w:p>
    <w:p w14:paraId="2CCE1458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echo "Only letters and spaces allowed.";</w:t>
      </w:r>
    </w:p>
    <w:p w14:paraId="78EF2E09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firstname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Only letters and spaces allowed";</w:t>
      </w:r>
    </w:p>
    <w:p w14:paraId="0AC606B5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echo "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69FC15E8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</w:t>
      </w:r>
    </w:p>
    <w:p w14:paraId="06E1626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</w:t>
      </w:r>
    </w:p>
    <w:p w14:paraId="0F893D06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 First Name End</w:t>
      </w:r>
    </w:p>
    <w:p w14:paraId="1EF6D1B8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7DD83EB5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 Last Name Start</w:t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</w:p>
    <w:p w14:paraId="6BEA8ECD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if (empty($_POST['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LastName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'])) {</w:t>
      </w:r>
    </w:p>
    <w:p w14:paraId="207541C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Last Name Empty";</w:t>
      </w:r>
    </w:p>
    <w:p w14:paraId="4D69AAD7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lastname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Last Name Empty";</w:t>
      </w:r>
    </w:p>
    <w:p w14:paraId="69CBC661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flag = true;</w:t>
      </w:r>
    </w:p>
    <w:p w14:paraId="498673FE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461CC1AC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 else {</w:t>
      </w:r>
    </w:p>
    <w:p w14:paraId="583EBAA0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proofErr w:type="gramStart"/>
      <w:r w:rsidRPr="000F1CF3">
        <w:rPr>
          <w:rFonts w:ascii="Consolas" w:hAnsi="Consolas" w:cs="Times New Roman"/>
          <w:bCs/>
          <w:iCs/>
          <w:sz w:val="24"/>
          <w:szCs w:val="24"/>
        </w:rPr>
        <w:t>if</w:t>
      </w:r>
      <w:proofErr w:type="gram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(!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preg_match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("/^[a-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zA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-Z-' ]*$/", $_POST['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LastName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'])) {</w:t>
      </w:r>
    </w:p>
    <w:p w14:paraId="798A6F7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echo "Only letters and spaces allowed.";</w:t>
      </w:r>
    </w:p>
    <w:p w14:paraId="4EE395F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lastname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Only letters and spaces allowed";</w:t>
      </w:r>
    </w:p>
    <w:p w14:paraId="0BFD7F00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echo "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16FDDB0D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</w:t>
      </w:r>
    </w:p>
    <w:p w14:paraId="23C9301B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</w:t>
      </w:r>
    </w:p>
    <w:p w14:paraId="78473FFD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 Last Name End</w:t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</w:p>
    <w:p w14:paraId="606ED85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176ECFE3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 Gender</w:t>
      </w:r>
    </w:p>
    <w:p w14:paraId="1129ED1E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if (empty($_POST['Gender'])) {</w:t>
      </w:r>
    </w:p>
    <w:p w14:paraId="107A4D7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Gender not Selected";</w:t>
      </w:r>
    </w:p>
    <w:p w14:paraId="3EFAEFED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Gendername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Gender not Selected";</w:t>
      </w:r>
    </w:p>
    <w:p w14:paraId="3BD33030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flag = true;</w:t>
      </w:r>
    </w:p>
    <w:p w14:paraId="2FEC7A27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1E170668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</w:t>
      </w:r>
    </w:p>
    <w:p w14:paraId="745D8E42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442768F2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 xml:space="preserve">// Email Start </w:t>
      </w:r>
    </w:p>
    <w:p w14:paraId="36F1E634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if (empty($_POST['email'])) {</w:t>
      </w:r>
    </w:p>
    <w:p w14:paraId="79192E02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Email is Empty";</w:t>
      </w:r>
    </w:p>
    <w:p w14:paraId="5606E9C0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lastRenderedPageBreak/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email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Email is Empty";</w:t>
      </w:r>
    </w:p>
    <w:p w14:paraId="624261A9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flag = true;</w:t>
      </w:r>
    </w:p>
    <w:p w14:paraId="27A9745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2AE16003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 else {</w:t>
      </w:r>
    </w:p>
    <w:p w14:paraId="232D193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proofErr w:type="gramStart"/>
      <w:r w:rsidRPr="000F1CF3">
        <w:rPr>
          <w:rFonts w:ascii="Consolas" w:hAnsi="Consolas" w:cs="Times New Roman"/>
          <w:bCs/>
          <w:iCs/>
          <w:sz w:val="24"/>
          <w:szCs w:val="24"/>
        </w:rPr>
        <w:t>if</w:t>
      </w:r>
      <w:proofErr w:type="gram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(!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filter_va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($_POST['email'], FILTER_VALIDATE_EMAIL)) {</w:t>
      </w:r>
    </w:p>
    <w:p w14:paraId="142D7A26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echo "Please correct email";</w:t>
      </w:r>
    </w:p>
    <w:p w14:paraId="2FB3C07F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email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Please correct email";</w:t>
      </w:r>
    </w:p>
    <w:p w14:paraId="1DECA6EC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echo "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1ACC7CF6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</w:t>
      </w:r>
    </w:p>
    <w:p w14:paraId="31E298F3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</w:t>
      </w:r>
    </w:p>
    <w:p w14:paraId="5D1262DD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 Email End</w:t>
      </w:r>
    </w:p>
    <w:p w14:paraId="2567A828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14AAC147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 Number Start</w:t>
      </w:r>
    </w:p>
    <w:p w14:paraId="75C583D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if (empty($_POST['number'])) {</w:t>
      </w:r>
    </w:p>
    <w:p w14:paraId="356031D7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MobileNo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is Empty";</w:t>
      </w:r>
    </w:p>
    <w:p w14:paraId="4664D175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phone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Mobileno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is Empty";</w:t>
      </w:r>
    </w:p>
    <w:p w14:paraId="24C452DE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flag = true;</w:t>
      </w:r>
    </w:p>
    <w:p w14:paraId="1AABCE91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4C2041D4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</w:t>
      </w:r>
    </w:p>
    <w:p w14:paraId="0C8A41D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 Road Start</w:t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</w:p>
    <w:p w14:paraId="2F0D07E3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if (empty($_POST['road'])) {</w:t>
      </w:r>
    </w:p>
    <w:p w14:paraId="21F45214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Street/House/Road/ is Empty";</w:t>
      </w:r>
    </w:p>
    <w:p w14:paraId="34FD8F1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road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Street/House/Road/ is Empty";</w:t>
      </w:r>
    </w:p>
    <w:p w14:paraId="7E679702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flag = true;</w:t>
      </w:r>
    </w:p>
    <w:p w14:paraId="67191B44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4937DD23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</w:t>
      </w:r>
    </w:p>
    <w:p w14:paraId="7F2B74F5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 Country Start</w:t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</w:p>
    <w:p w14:paraId="4132D4C3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if (empty($_POST['Country'])) {</w:t>
      </w:r>
    </w:p>
    <w:p w14:paraId="56191D1F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echo "Country Name Empty";</w:t>
      </w:r>
    </w:p>
    <w:p w14:paraId="1C7F17C3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flag = true;</w:t>
      </w:r>
    </w:p>
    <w:p w14:paraId="52BF6416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echo "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136F8E71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</w:t>
      </w:r>
    </w:p>
    <w:p w14:paraId="39B82E7D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 User name</w:t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</w:p>
    <w:p w14:paraId="69DC360B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if (empty($_POST['username'])) {</w:t>
      </w:r>
    </w:p>
    <w:p w14:paraId="40122C85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User Name Empty";</w:t>
      </w:r>
    </w:p>
    <w:p w14:paraId="1442D312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user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User Name Empty";</w:t>
      </w:r>
    </w:p>
    <w:p w14:paraId="62A80A77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flag = true;</w:t>
      </w:r>
    </w:p>
    <w:p w14:paraId="63A66885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echo "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0204A8BC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</w:t>
      </w:r>
    </w:p>
    <w:p w14:paraId="07C9F5C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 Password</w:t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</w:p>
    <w:p w14:paraId="69E6F06B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if (empty($_POST['password'])) {</w:t>
      </w:r>
    </w:p>
    <w:p w14:paraId="5BA225E2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Password Empty";</w:t>
      </w:r>
    </w:p>
    <w:p w14:paraId="769424AB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password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Password Empty";</w:t>
      </w:r>
    </w:p>
    <w:p w14:paraId="2C4F9E99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flag = true;</w:t>
      </w:r>
    </w:p>
    <w:p w14:paraId="05840B68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echo "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35B6549F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</w:t>
      </w:r>
    </w:p>
    <w:p w14:paraId="2ED92850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5BEC42A7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11C5E659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 Confirm Password</w:t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</w:p>
    <w:p w14:paraId="7022AA76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proofErr w:type="gramStart"/>
      <w:r w:rsidRPr="000F1CF3">
        <w:rPr>
          <w:rFonts w:ascii="Consolas" w:hAnsi="Consolas" w:cs="Times New Roman"/>
          <w:bCs/>
          <w:iCs/>
          <w:sz w:val="24"/>
          <w:szCs w:val="24"/>
        </w:rPr>
        <w:t>if</w:t>
      </w:r>
      <w:proofErr w:type="gram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(($_POST['password']) != ($_POST['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confirm_password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'])) {</w:t>
      </w:r>
    </w:p>
    <w:p w14:paraId="7CF271AA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lastRenderedPageBreak/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//echo "Confirm Password Empty";</w:t>
      </w:r>
    </w:p>
    <w:p w14:paraId="7BFF903F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isvalid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false;</w:t>
      </w:r>
    </w:p>
    <w:p w14:paraId="164DCD15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confirm_passwordErr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= "Confirm Password Error";</w:t>
      </w:r>
    </w:p>
    <w:p w14:paraId="41C14C69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$flag = true;</w:t>
      </w:r>
    </w:p>
    <w:p w14:paraId="2F9D314F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echo "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3C798362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>}</w:t>
      </w:r>
    </w:p>
    <w:p w14:paraId="1CB21EB8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}</w:t>
      </w:r>
    </w:p>
    <w:p w14:paraId="785143B2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609EEF1C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// condition All true then</w:t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</w:p>
    <w:p w14:paraId="4C47F14B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proofErr w:type="gramStart"/>
      <w:r w:rsidRPr="000F1CF3">
        <w:rPr>
          <w:rFonts w:ascii="Consolas" w:hAnsi="Consolas" w:cs="Times New Roman"/>
          <w:bCs/>
          <w:iCs/>
          <w:sz w:val="24"/>
          <w:szCs w:val="24"/>
        </w:rPr>
        <w:t>if</w:t>
      </w:r>
      <w:proofErr w:type="gramEnd"/>
      <w:r w:rsidRPr="000F1CF3">
        <w:rPr>
          <w:rFonts w:ascii="Consolas" w:hAnsi="Consolas" w:cs="Times New Roman"/>
          <w:bCs/>
          <w:iCs/>
          <w:sz w:val="24"/>
          <w:szCs w:val="24"/>
        </w:rPr>
        <w:t xml:space="preserve"> (!$flag) {</w:t>
      </w:r>
    </w:p>
    <w:p w14:paraId="7F00A834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insert_Selle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($_POST['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FirstName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'], $_POST['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LastName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'], $_POST['Gender'], $_POST['email'], $_POST['number'], $_POST['road'], $_POST['Country'], $_POST['username'], $_POST['password']);</w:t>
      </w:r>
    </w:p>
    <w:p w14:paraId="5741CA8D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  <w:t xml:space="preserve">// </w:t>
      </w:r>
      <w:proofErr w:type="spellStart"/>
      <w:proofErr w:type="gramStart"/>
      <w:r w:rsidRPr="000F1CF3">
        <w:rPr>
          <w:rFonts w:ascii="Consolas" w:hAnsi="Consolas" w:cs="Times New Roman"/>
          <w:bCs/>
          <w:iCs/>
          <w:sz w:val="24"/>
          <w:szCs w:val="24"/>
        </w:rPr>
        <w:t>setcookie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1CF3">
        <w:rPr>
          <w:rFonts w:ascii="Consolas" w:hAnsi="Consolas" w:cs="Times New Roman"/>
          <w:bCs/>
          <w:iCs/>
          <w:sz w:val="24"/>
          <w:szCs w:val="24"/>
        </w:rPr>
        <w:t>'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', '&lt;b&gt;</w:t>
      </w:r>
      <w:r w:rsidRPr="000F1CF3">
        <w:rPr>
          <w:rFonts w:ascii="Segoe UI Emoji" w:hAnsi="Segoe UI Emoji" w:cs="Segoe UI Emoji"/>
          <w:bCs/>
          <w:iCs/>
          <w:sz w:val="24"/>
          <w:szCs w:val="24"/>
        </w:rPr>
        <w:t>✅</w:t>
      </w:r>
      <w:r w:rsidRPr="000F1CF3">
        <w:rPr>
          <w:rFonts w:ascii="Consolas" w:hAnsi="Consolas" w:cs="Times New Roman"/>
          <w:bCs/>
          <w:iCs/>
          <w:sz w:val="24"/>
          <w:szCs w:val="24"/>
        </w:rPr>
        <w:t>Registration successful!&lt;/b&gt;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', time() + 1, '/');</w:t>
      </w:r>
    </w:p>
    <w:p w14:paraId="12046036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} else {</w:t>
      </w:r>
    </w:p>
    <w:p w14:paraId="4CEBBB0D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proofErr w:type="spellStart"/>
      <w:proofErr w:type="gramStart"/>
      <w:r w:rsidRPr="000F1CF3">
        <w:rPr>
          <w:rFonts w:ascii="Consolas" w:hAnsi="Consolas" w:cs="Times New Roman"/>
          <w:bCs/>
          <w:iCs/>
          <w:sz w:val="24"/>
          <w:szCs w:val="24"/>
        </w:rPr>
        <w:t>setcookie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1CF3">
        <w:rPr>
          <w:rFonts w:ascii="Consolas" w:hAnsi="Consolas" w:cs="Times New Roman"/>
          <w:bCs/>
          <w:iCs/>
          <w:sz w:val="24"/>
          <w:szCs w:val="24"/>
        </w:rPr>
        <w:t>'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msg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', '&lt;b&gt;</w:t>
      </w:r>
      <w:r w:rsidRPr="000F1CF3">
        <w:rPr>
          <w:rFonts w:ascii="Segoe UI Emoji" w:hAnsi="Segoe UI Emoji" w:cs="Segoe UI Emoji"/>
          <w:bCs/>
          <w:iCs/>
          <w:sz w:val="24"/>
          <w:szCs w:val="24"/>
        </w:rPr>
        <w:t>❌</w:t>
      </w:r>
      <w:r w:rsidRPr="000F1CF3">
        <w:rPr>
          <w:rFonts w:ascii="Consolas" w:hAnsi="Consolas" w:cs="Times New Roman"/>
          <w:bCs/>
          <w:iCs/>
          <w:sz w:val="24"/>
          <w:szCs w:val="24"/>
        </w:rPr>
        <w:t>Registration NOT successful!&lt;/b&gt;&lt;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&gt;', time() + 1, '/');</w:t>
      </w:r>
    </w:p>
    <w:p w14:paraId="0A73CDD9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ab/>
      </w:r>
      <w:proofErr w:type="gramStart"/>
      <w:r w:rsidRPr="000F1CF3">
        <w:rPr>
          <w:rFonts w:ascii="Consolas" w:hAnsi="Consolas" w:cs="Times New Roman"/>
          <w:bCs/>
          <w:iCs/>
          <w:sz w:val="24"/>
          <w:szCs w:val="24"/>
        </w:rPr>
        <w:t>header(</w:t>
      </w:r>
      <w:proofErr w:type="gramEnd"/>
      <w:r w:rsidRPr="000F1CF3">
        <w:rPr>
          <w:rFonts w:ascii="Consolas" w:hAnsi="Consolas" w:cs="Times New Roman"/>
          <w:bCs/>
          <w:iCs/>
          <w:sz w:val="24"/>
          <w:szCs w:val="24"/>
        </w:rPr>
        <w:t>'location: ../View/</w:t>
      </w:r>
      <w:proofErr w:type="spellStart"/>
      <w:r w:rsidRPr="000F1CF3">
        <w:rPr>
          <w:rFonts w:ascii="Consolas" w:hAnsi="Consolas" w:cs="Times New Roman"/>
          <w:bCs/>
          <w:iCs/>
          <w:sz w:val="24"/>
          <w:szCs w:val="24"/>
        </w:rPr>
        <w:t>registration.php</w:t>
      </w:r>
      <w:proofErr w:type="spellEnd"/>
      <w:r w:rsidRPr="000F1CF3">
        <w:rPr>
          <w:rFonts w:ascii="Consolas" w:hAnsi="Consolas" w:cs="Times New Roman"/>
          <w:bCs/>
          <w:iCs/>
          <w:sz w:val="24"/>
          <w:szCs w:val="24"/>
        </w:rPr>
        <w:t>');</w:t>
      </w:r>
    </w:p>
    <w:p w14:paraId="4A9EC256" w14:textId="57B90E42" w:rsid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0F1CF3">
        <w:rPr>
          <w:rFonts w:ascii="Consolas" w:hAnsi="Consolas" w:cs="Times New Roman"/>
          <w:bCs/>
          <w:iCs/>
          <w:sz w:val="24"/>
          <w:szCs w:val="24"/>
        </w:rPr>
        <w:t>}</w:t>
      </w:r>
    </w:p>
    <w:p w14:paraId="7164D6E3" w14:textId="77777777" w:rsidR="000F1CF3" w:rsidRPr="000F1CF3" w:rsidRDefault="000F1CF3" w:rsidP="000F1CF3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43345906" w14:textId="77777777" w:rsidR="003B5A71" w:rsidRDefault="003B5A71" w:rsidP="003B5A71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737A296" w14:textId="249F6574" w:rsidR="00DF694F" w:rsidRDefault="000F1CF3" w:rsidP="000F1CF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proofErr w:type="spellStart"/>
      <w:r>
        <w:rPr>
          <w:rStyle w:val="normaltextrun"/>
          <w:rFonts w:ascii="Consolas" w:hAnsi="Consolas" w:cs="Segoe UI"/>
          <w:b/>
          <w:bCs/>
          <w:i/>
          <w:iCs/>
          <w:u w:val="single"/>
        </w:rPr>
        <w:t>changepasswordaction</w:t>
      </w:r>
      <w:r w:rsidR="00DF694F">
        <w:rPr>
          <w:rStyle w:val="normaltextrun"/>
          <w:rFonts w:ascii="Consolas" w:hAnsi="Consolas" w:cs="Segoe UI"/>
          <w:b/>
          <w:bCs/>
          <w:i/>
          <w:iCs/>
          <w:u w:val="single"/>
        </w:rPr>
        <w:t>.php</w:t>
      </w:r>
      <w:proofErr w:type="spellEnd"/>
    </w:p>
    <w:p w14:paraId="6C651EF8" w14:textId="3B1F5EDE" w:rsidR="00DF694F" w:rsidRDefault="00DF694F" w:rsidP="00DF694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onsolas" w:hAnsi="Consolas" w:cs="Segoe UI"/>
        </w:rPr>
      </w:pPr>
      <w:r>
        <w:rPr>
          <w:rStyle w:val="eop"/>
          <w:rFonts w:ascii="Consolas" w:hAnsi="Consolas" w:cs="Segoe UI"/>
        </w:rPr>
        <w:t> </w:t>
      </w:r>
    </w:p>
    <w:p w14:paraId="1A362298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&lt;?</w:t>
      </w:r>
      <w:proofErr w:type="spellStart"/>
      <w:r w:rsidRPr="00DF1B8E">
        <w:rPr>
          <w:rStyle w:val="eop"/>
          <w:rFonts w:ascii="Consolas" w:hAnsi="Consolas"/>
          <w:i/>
          <w:iCs/>
        </w:rPr>
        <w:t>php</w:t>
      </w:r>
      <w:proofErr w:type="spellEnd"/>
    </w:p>
    <w:p w14:paraId="29D9DEBD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proofErr w:type="spellStart"/>
      <w:r w:rsidRPr="00DF1B8E">
        <w:rPr>
          <w:rStyle w:val="eop"/>
          <w:rFonts w:ascii="Consolas" w:hAnsi="Consolas"/>
          <w:i/>
          <w:iCs/>
        </w:rPr>
        <w:t>session_</w:t>
      </w:r>
      <w:proofErr w:type="gramStart"/>
      <w:r w:rsidRPr="00DF1B8E">
        <w:rPr>
          <w:rStyle w:val="eop"/>
          <w:rFonts w:ascii="Consolas" w:hAnsi="Consolas"/>
          <w:i/>
          <w:iCs/>
        </w:rPr>
        <w:t>start</w:t>
      </w:r>
      <w:proofErr w:type="spellEnd"/>
      <w:r w:rsidRPr="00DF1B8E">
        <w:rPr>
          <w:rStyle w:val="eop"/>
          <w:rFonts w:ascii="Consolas" w:hAnsi="Consolas"/>
          <w:i/>
          <w:iCs/>
        </w:rPr>
        <w:t>(</w:t>
      </w:r>
      <w:proofErr w:type="gramEnd"/>
      <w:r w:rsidRPr="00DF1B8E">
        <w:rPr>
          <w:rStyle w:val="eop"/>
          <w:rFonts w:ascii="Consolas" w:hAnsi="Consolas"/>
          <w:i/>
          <w:iCs/>
        </w:rPr>
        <w:t>);</w:t>
      </w:r>
    </w:p>
    <w:p w14:paraId="2642B102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proofErr w:type="gramStart"/>
      <w:r w:rsidRPr="00DF1B8E">
        <w:rPr>
          <w:rStyle w:val="eop"/>
          <w:rFonts w:ascii="Consolas" w:hAnsi="Consolas"/>
          <w:i/>
          <w:iCs/>
        </w:rPr>
        <w:t>if</w:t>
      </w:r>
      <w:proofErr w:type="gramEnd"/>
      <w:r w:rsidRPr="00DF1B8E">
        <w:rPr>
          <w:rStyle w:val="eop"/>
          <w:rFonts w:ascii="Consolas" w:hAnsi="Consolas"/>
          <w:i/>
          <w:iCs/>
        </w:rPr>
        <w:t xml:space="preserve"> (!</w:t>
      </w:r>
      <w:proofErr w:type="spellStart"/>
      <w:r w:rsidRPr="00DF1B8E">
        <w:rPr>
          <w:rStyle w:val="eop"/>
          <w:rFonts w:ascii="Consolas" w:hAnsi="Consolas"/>
          <w:i/>
          <w:iCs/>
        </w:rPr>
        <w:t>isset</w:t>
      </w:r>
      <w:proofErr w:type="spellEnd"/>
      <w:r w:rsidRPr="00DF1B8E">
        <w:rPr>
          <w:rStyle w:val="eop"/>
          <w:rFonts w:ascii="Consolas" w:hAnsi="Consolas"/>
          <w:i/>
          <w:iCs/>
        </w:rPr>
        <w:t>($_COOKIE['rem'])) {</w:t>
      </w:r>
    </w:p>
    <w:p w14:paraId="678D63FA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proofErr w:type="gramStart"/>
      <w:r w:rsidRPr="00DF1B8E">
        <w:rPr>
          <w:rStyle w:val="eop"/>
          <w:rFonts w:ascii="Consolas" w:hAnsi="Consolas"/>
          <w:i/>
          <w:iCs/>
        </w:rPr>
        <w:t>header(</w:t>
      </w:r>
      <w:proofErr w:type="gramEnd"/>
      <w:r w:rsidRPr="00DF1B8E">
        <w:rPr>
          <w:rStyle w:val="eop"/>
          <w:rFonts w:ascii="Consolas" w:hAnsi="Consolas"/>
          <w:i/>
          <w:iCs/>
        </w:rPr>
        <w:t xml:space="preserve">'location: </w:t>
      </w:r>
      <w:proofErr w:type="spellStart"/>
      <w:r w:rsidRPr="00DF1B8E">
        <w:rPr>
          <w:rStyle w:val="eop"/>
          <w:rFonts w:ascii="Consolas" w:hAnsi="Consolas"/>
          <w:i/>
          <w:iCs/>
        </w:rPr>
        <w:t>logout.php</w:t>
      </w:r>
      <w:proofErr w:type="spellEnd"/>
      <w:r w:rsidRPr="00DF1B8E">
        <w:rPr>
          <w:rStyle w:val="eop"/>
          <w:rFonts w:ascii="Consolas" w:hAnsi="Consolas"/>
          <w:i/>
          <w:iCs/>
        </w:rPr>
        <w:t>');</w:t>
      </w:r>
    </w:p>
    <w:p w14:paraId="36416E40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}</w:t>
      </w:r>
    </w:p>
    <w:p w14:paraId="072F4D78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proofErr w:type="gramStart"/>
      <w:r w:rsidRPr="00DF1B8E">
        <w:rPr>
          <w:rStyle w:val="eop"/>
          <w:rFonts w:ascii="Consolas" w:hAnsi="Consolas"/>
          <w:i/>
          <w:iCs/>
        </w:rPr>
        <w:t>if</w:t>
      </w:r>
      <w:proofErr w:type="gramEnd"/>
      <w:r w:rsidRPr="00DF1B8E">
        <w:rPr>
          <w:rStyle w:val="eop"/>
          <w:rFonts w:ascii="Consolas" w:hAnsi="Consolas"/>
          <w:i/>
          <w:iCs/>
        </w:rPr>
        <w:t xml:space="preserve"> (!</w:t>
      </w:r>
      <w:proofErr w:type="spellStart"/>
      <w:r w:rsidRPr="00DF1B8E">
        <w:rPr>
          <w:rStyle w:val="eop"/>
          <w:rFonts w:ascii="Consolas" w:hAnsi="Consolas"/>
          <w:i/>
          <w:iCs/>
        </w:rPr>
        <w:t>isset</w:t>
      </w:r>
      <w:proofErr w:type="spellEnd"/>
      <w:r w:rsidRPr="00DF1B8E">
        <w:rPr>
          <w:rStyle w:val="eop"/>
          <w:rFonts w:ascii="Consolas" w:hAnsi="Consolas"/>
          <w:i/>
          <w:iCs/>
        </w:rPr>
        <w:t>($_SESSION['id'])) {</w:t>
      </w:r>
    </w:p>
    <w:p w14:paraId="3CBB9B42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proofErr w:type="gramStart"/>
      <w:r w:rsidRPr="00DF1B8E">
        <w:rPr>
          <w:rStyle w:val="eop"/>
          <w:rFonts w:ascii="Consolas" w:hAnsi="Consolas"/>
          <w:i/>
          <w:iCs/>
        </w:rPr>
        <w:t>header(</w:t>
      </w:r>
      <w:proofErr w:type="gramEnd"/>
      <w:r w:rsidRPr="00DF1B8E">
        <w:rPr>
          <w:rStyle w:val="eop"/>
          <w:rFonts w:ascii="Consolas" w:hAnsi="Consolas"/>
          <w:i/>
          <w:iCs/>
        </w:rPr>
        <w:t xml:space="preserve">'location: </w:t>
      </w:r>
      <w:proofErr w:type="spellStart"/>
      <w:r w:rsidRPr="00DF1B8E">
        <w:rPr>
          <w:rStyle w:val="eop"/>
          <w:rFonts w:ascii="Consolas" w:hAnsi="Consolas"/>
          <w:i/>
          <w:iCs/>
        </w:rPr>
        <w:t>login.php</w:t>
      </w:r>
      <w:proofErr w:type="spellEnd"/>
      <w:r w:rsidRPr="00DF1B8E">
        <w:rPr>
          <w:rStyle w:val="eop"/>
          <w:rFonts w:ascii="Consolas" w:hAnsi="Consolas"/>
          <w:i/>
          <w:iCs/>
        </w:rPr>
        <w:t>');</w:t>
      </w:r>
    </w:p>
    <w:p w14:paraId="04400254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}</w:t>
      </w:r>
    </w:p>
    <w:p w14:paraId="26A611B5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require "../Model/</w:t>
      </w:r>
      <w:proofErr w:type="spellStart"/>
      <w:r w:rsidRPr="00DF1B8E">
        <w:rPr>
          <w:rStyle w:val="eop"/>
          <w:rFonts w:ascii="Consolas" w:hAnsi="Consolas"/>
          <w:i/>
          <w:iCs/>
        </w:rPr>
        <w:t>UpdateDB.php</w:t>
      </w:r>
      <w:proofErr w:type="spellEnd"/>
      <w:r w:rsidRPr="00DF1B8E">
        <w:rPr>
          <w:rStyle w:val="eop"/>
          <w:rFonts w:ascii="Consolas" w:hAnsi="Consolas"/>
          <w:i/>
          <w:iCs/>
        </w:rPr>
        <w:t>"</w:t>
      </w:r>
    </w:p>
    <w:p w14:paraId="587114AB" w14:textId="41909D4D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?&gt;</w:t>
      </w:r>
    </w:p>
    <w:p w14:paraId="0532B798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proofErr w:type="gramStart"/>
      <w:r w:rsidRPr="00DF1B8E">
        <w:rPr>
          <w:rStyle w:val="eop"/>
          <w:rFonts w:ascii="Consolas" w:hAnsi="Consolas"/>
          <w:i/>
          <w:iCs/>
        </w:rPr>
        <w:t>&lt;!--</w:t>
      </w:r>
      <w:proofErr w:type="gramEnd"/>
      <w:r w:rsidRPr="00DF1B8E">
        <w:rPr>
          <w:rStyle w:val="eop"/>
          <w:rFonts w:ascii="Consolas" w:hAnsi="Consolas"/>
          <w:i/>
          <w:iCs/>
        </w:rPr>
        <w:t xml:space="preserve"> PHP Start --&gt;</w:t>
      </w:r>
    </w:p>
    <w:p w14:paraId="05BA0309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&lt;?</w:t>
      </w:r>
      <w:proofErr w:type="spellStart"/>
      <w:r w:rsidRPr="00DF1B8E">
        <w:rPr>
          <w:rStyle w:val="eop"/>
          <w:rFonts w:ascii="Consolas" w:hAnsi="Consolas"/>
          <w:i/>
          <w:iCs/>
        </w:rPr>
        <w:t>php</w:t>
      </w:r>
      <w:proofErr w:type="spellEnd"/>
    </w:p>
    <w:p w14:paraId="4C132851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</w:p>
    <w:p w14:paraId="15FE802C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// Variable</w:t>
      </w:r>
    </w:p>
    <w:p w14:paraId="5F87DC2B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</w:p>
    <w:p w14:paraId="7A1642B2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$</w:t>
      </w:r>
      <w:proofErr w:type="spellStart"/>
      <w:r w:rsidRPr="00DF1B8E">
        <w:rPr>
          <w:rStyle w:val="eop"/>
          <w:rFonts w:ascii="Consolas" w:hAnsi="Consolas"/>
          <w:i/>
          <w:iCs/>
        </w:rPr>
        <w:t>passwordErrMsg</w:t>
      </w:r>
      <w:proofErr w:type="spellEnd"/>
      <w:r w:rsidRPr="00DF1B8E">
        <w:rPr>
          <w:rStyle w:val="eop"/>
          <w:rFonts w:ascii="Consolas" w:hAnsi="Consolas"/>
          <w:i/>
          <w:iCs/>
        </w:rPr>
        <w:t xml:space="preserve"> = "";</w:t>
      </w:r>
    </w:p>
    <w:p w14:paraId="4309A824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$</w:t>
      </w:r>
      <w:proofErr w:type="spellStart"/>
      <w:r w:rsidRPr="00DF1B8E">
        <w:rPr>
          <w:rStyle w:val="eop"/>
          <w:rFonts w:ascii="Consolas" w:hAnsi="Consolas"/>
          <w:i/>
          <w:iCs/>
        </w:rPr>
        <w:t>confirm_passwordErrMsg</w:t>
      </w:r>
      <w:proofErr w:type="spellEnd"/>
      <w:r w:rsidRPr="00DF1B8E">
        <w:rPr>
          <w:rStyle w:val="eop"/>
          <w:rFonts w:ascii="Consolas" w:hAnsi="Consolas"/>
          <w:i/>
          <w:iCs/>
        </w:rPr>
        <w:t xml:space="preserve"> = "";</w:t>
      </w:r>
    </w:p>
    <w:p w14:paraId="6484421F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</w:p>
    <w:p w14:paraId="40E97F52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$</w:t>
      </w:r>
      <w:proofErr w:type="spellStart"/>
      <w:r w:rsidRPr="00DF1B8E">
        <w:rPr>
          <w:rStyle w:val="eop"/>
          <w:rFonts w:ascii="Consolas" w:hAnsi="Consolas"/>
          <w:i/>
          <w:iCs/>
        </w:rPr>
        <w:t>isvalid</w:t>
      </w:r>
      <w:proofErr w:type="spellEnd"/>
      <w:r w:rsidRPr="00DF1B8E">
        <w:rPr>
          <w:rStyle w:val="eop"/>
          <w:rFonts w:ascii="Consolas" w:hAnsi="Consolas"/>
          <w:i/>
          <w:iCs/>
        </w:rPr>
        <w:t xml:space="preserve"> = true;</w:t>
      </w:r>
    </w:p>
    <w:p w14:paraId="58C64162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</w:p>
    <w:p w14:paraId="48C72936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// First Name Start</w:t>
      </w:r>
    </w:p>
    <w:p w14:paraId="1B84E9F1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if ($_SERVER['REQUEST_METHOD'] === "POST") {</w:t>
      </w:r>
    </w:p>
    <w:p w14:paraId="550F768D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  <w:t>$flag = false;</w:t>
      </w:r>
    </w:p>
    <w:p w14:paraId="4D43DB4F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</w:p>
    <w:p w14:paraId="3F41489B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  <w:t>if ($_POST['</w:t>
      </w:r>
      <w:proofErr w:type="spellStart"/>
      <w:r w:rsidRPr="00DF1B8E">
        <w:rPr>
          <w:rStyle w:val="eop"/>
          <w:rFonts w:ascii="Consolas" w:hAnsi="Consolas"/>
          <w:i/>
          <w:iCs/>
        </w:rPr>
        <w:t>change_password</w:t>
      </w:r>
      <w:proofErr w:type="spellEnd"/>
      <w:r w:rsidRPr="00DF1B8E">
        <w:rPr>
          <w:rStyle w:val="eop"/>
          <w:rFonts w:ascii="Consolas" w:hAnsi="Consolas"/>
          <w:i/>
          <w:iCs/>
        </w:rPr>
        <w:t>'] == $_POST['</w:t>
      </w:r>
      <w:proofErr w:type="spellStart"/>
      <w:r w:rsidRPr="00DF1B8E">
        <w:rPr>
          <w:rStyle w:val="eop"/>
          <w:rFonts w:ascii="Consolas" w:hAnsi="Consolas"/>
          <w:i/>
          <w:iCs/>
        </w:rPr>
        <w:t>confirm_password</w:t>
      </w:r>
      <w:proofErr w:type="spellEnd"/>
      <w:r w:rsidRPr="00DF1B8E">
        <w:rPr>
          <w:rStyle w:val="eop"/>
          <w:rFonts w:ascii="Consolas" w:hAnsi="Consolas"/>
          <w:i/>
          <w:iCs/>
        </w:rPr>
        <w:t>']) {</w:t>
      </w:r>
    </w:p>
    <w:p w14:paraId="468B3328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</w:p>
    <w:p w14:paraId="65365EFE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if (empty($_POST['</w:t>
      </w:r>
      <w:proofErr w:type="spellStart"/>
      <w:r w:rsidRPr="00DF1B8E">
        <w:rPr>
          <w:rStyle w:val="eop"/>
          <w:rFonts w:ascii="Consolas" w:hAnsi="Consolas"/>
          <w:i/>
          <w:iCs/>
        </w:rPr>
        <w:t>change_password</w:t>
      </w:r>
      <w:proofErr w:type="spellEnd"/>
      <w:r w:rsidRPr="00DF1B8E">
        <w:rPr>
          <w:rStyle w:val="eop"/>
          <w:rFonts w:ascii="Consolas" w:hAnsi="Consolas"/>
          <w:i/>
          <w:iCs/>
        </w:rPr>
        <w:t>'])) {</w:t>
      </w:r>
    </w:p>
    <w:p w14:paraId="71E731D4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//echo "Street/House/Road/ is Empty";</w:t>
      </w:r>
    </w:p>
    <w:p w14:paraId="4D6F8003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$</w:t>
      </w:r>
      <w:proofErr w:type="spellStart"/>
      <w:r w:rsidRPr="00DF1B8E">
        <w:rPr>
          <w:rStyle w:val="eop"/>
          <w:rFonts w:ascii="Consolas" w:hAnsi="Consolas"/>
          <w:i/>
          <w:iCs/>
        </w:rPr>
        <w:t>passwordErrMsg</w:t>
      </w:r>
      <w:proofErr w:type="spellEnd"/>
      <w:r w:rsidRPr="00DF1B8E">
        <w:rPr>
          <w:rStyle w:val="eop"/>
          <w:rFonts w:ascii="Consolas" w:hAnsi="Consolas"/>
          <w:i/>
          <w:iCs/>
        </w:rPr>
        <w:t xml:space="preserve"> = "</w:t>
      </w:r>
      <w:proofErr w:type="spellStart"/>
      <w:r w:rsidRPr="00DF1B8E">
        <w:rPr>
          <w:rStyle w:val="eop"/>
          <w:rFonts w:ascii="Consolas" w:hAnsi="Consolas"/>
          <w:i/>
          <w:iCs/>
        </w:rPr>
        <w:t>change_password</w:t>
      </w:r>
      <w:proofErr w:type="spellEnd"/>
      <w:r w:rsidRPr="00DF1B8E">
        <w:rPr>
          <w:rStyle w:val="eop"/>
          <w:rFonts w:ascii="Consolas" w:hAnsi="Consolas"/>
          <w:i/>
          <w:iCs/>
        </w:rPr>
        <w:t xml:space="preserve"> is Empty";</w:t>
      </w:r>
    </w:p>
    <w:p w14:paraId="498EBF71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$flag = true;</w:t>
      </w:r>
    </w:p>
    <w:p w14:paraId="04532F6A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//echo "&lt;</w:t>
      </w:r>
      <w:proofErr w:type="spellStart"/>
      <w:r w:rsidRPr="00DF1B8E">
        <w:rPr>
          <w:rStyle w:val="eop"/>
          <w:rFonts w:ascii="Consolas" w:hAnsi="Consolas"/>
          <w:i/>
          <w:iCs/>
        </w:rPr>
        <w:t>br</w:t>
      </w:r>
      <w:proofErr w:type="spellEnd"/>
      <w:r w:rsidRPr="00DF1B8E">
        <w:rPr>
          <w:rStyle w:val="eop"/>
          <w:rFonts w:ascii="Consolas" w:hAnsi="Consolas"/>
          <w:i/>
          <w:iCs/>
        </w:rPr>
        <w:t>&gt;";</w:t>
      </w:r>
    </w:p>
    <w:p w14:paraId="064EB56D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}</w:t>
      </w:r>
    </w:p>
    <w:p w14:paraId="1492C7C1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$flag = false;</w:t>
      </w:r>
    </w:p>
    <w:p w14:paraId="5E05F095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</w:p>
    <w:p w14:paraId="24EB6A2F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if (empty($_POST['</w:t>
      </w:r>
      <w:proofErr w:type="spellStart"/>
      <w:r w:rsidRPr="00DF1B8E">
        <w:rPr>
          <w:rStyle w:val="eop"/>
          <w:rFonts w:ascii="Consolas" w:hAnsi="Consolas"/>
          <w:i/>
          <w:iCs/>
        </w:rPr>
        <w:t>confirm_password</w:t>
      </w:r>
      <w:proofErr w:type="spellEnd"/>
      <w:r w:rsidRPr="00DF1B8E">
        <w:rPr>
          <w:rStyle w:val="eop"/>
          <w:rFonts w:ascii="Consolas" w:hAnsi="Consolas"/>
          <w:i/>
          <w:iCs/>
        </w:rPr>
        <w:t>'])) {</w:t>
      </w:r>
    </w:p>
    <w:p w14:paraId="76554FAF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//echo "Street/House/Road/ is Empty";</w:t>
      </w:r>
    </w:p>
    <w:p w14:paraId="41DED8C5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$</w:t>
      </w:r>
      <w:proofErr w:type="spellStart"/>
      <w:r w:rsidRPr="00DF1B8E">
        <w:rPr>
          <w:rStyle w:val="eop"/>
          <w:rFonts w:ascii="Consolas" w:hAnsi="Consolas"/>
          <w:i/>
          <w:iCs/>
        </w:rPr>
        <w:t>confirm_passwordErrMsg</w:t>
      </w:r>
      <w:proofErr w:type="spellEnd"/>
      <w:r w:rsidRPr="00DF1B8E">
        <w:rPr>
          <w:rStyle w:val="eop"/>
          <w:rFonts w:ascii="Consolas" w:hAnsi="Consolas"/>
          <w:i/>
          <w:iCs/>
        </w:rPr>
        <w:t xml:space="preserve"> = "Confirm password is Empty";</w:t>
      </w:r>
    </w:p>
    <w:p w14:paraId="1D2EE27F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lastRenderedPageBreak/>
        <w:tab/>
      </w: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$flag = true;</w:t>
      </w:r>
    </w:p>
    <w:p w14:paraId="2AB3EF51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//echo "&lt;</w:t>
      </w:r>
      <w:proofErr w:type="spellStart"/>
      <w:r w:rsidRPr="00DF1B8E">
        <w:rPr>
          <w:rStyle w:val="eop"/>
          <w:rFonts w:ascii="Consolas" w:hAnsi="Consolas"/>
          <w:i/>
          <w:iCs/>
        </w:rPr>
        <w:t>br</w:t>
      </w:r>
      <w:proofErr w:type="spellEnd"/>
      <w:r w:rsidRPr="00DF1B8E">
        <w:rPr>
          <w:rStyle w:val="eop"/>
          <w:rFonts w:ascii="Consolas" w:hAnsi="Consolas"/>
          <w:i/>
          <w:iCs/>
        </w:rPr>
        <w:t>&gt;";</w:t>
      </w:r>
    </w:p>
    <w:p w14:paraId="53F0AD59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}</w:t>
      </w:r>
    </w:p>
    <w:p w14:paraId="53370EA4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  <w:t>}</w:t>
      </w:r>
    </w:p>
    <w:p w14:paraId="02398538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</w:p>
    <w:p w14:paraId="73B86E70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proofErr w:type="gramStart"/>
      <w:r w:rsidRPr="00DF1B8E">
        <w:rPr>
          <w:rStyle w:val="eop"/>
          <w:rFonts w:ascii="Consolas" w:hAnsi="Consolas"/>
          <w:i/>
          <w:iCs/>
        </w:rPr>
        <w:t>if</w:t>
      </w:r>
      <w:proofErr w:type="gramEnd"/>
      <w:r w:rsidRPr="00DF1B8E">
        <w:rPr>
          <w:rStyle w:val="eop"/>
          <w:rFonts w:ascii="Consolas" w:hAnsi="Consolas"/>
          <w:i/>
          <w:iCs/>
        </w:rPr>
        <w:t xml:space="preserve"> (!$flag) {</w:t>
      </w:r>
    </w:p>
    <w:p w14:paraId="0571A845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pass($_POST['id'], $_POST['</w:t>
      </w:r>
      <w:proofErr w:type="spellStart"/>
      <w:r w:rsidRPr="00DF1B8E">
        <w:rPr>
          <w:rStyle w:val="eop"/>
          <w:rFonts w:ascii="Consolas" w:hAnsi="Consolas"/>
          <w:i/>
          <w:iCs/>
        </w:rPr>
        <w:t>change_password</w:t>
      </w:r>
      <w:proofErr w:type="spellEnd"/>
      <w:r w:rsidRPr="00DF1B8E">
        <w:rPr>
          <w:rStyle w:val="eop"/>
          <w:rFonts w:ascii="Consolas" w:hAnsi="Consolas"/>
          <w:i/>
          <w:iCs/>
        </w:rPr>
        <w:t>']);</w:t>
      </w:r>
    </w:p>
    <w:p w14:paraId="7451008E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</w:p>
    <w:p w14:paraId="628F4F34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$_SESSION['id'] = $_POST['id'];</w:t>
      </w:r>
    </w:p>
    <w:p w14:paraId="2EDE7567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</w:p>
    <w:p w14:paraId="274ABF65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  <w:t>$_SESSION['</w:t>
      </w:r>
      <w:proofErr w:type="spellStart"/>
      <w:r w:rsidRPr="00DF1B8E">
        <w:rPr>
          <w:rStyle w:val="eop"/>
          <w:rFonts w:ascii="Consolas" w:hAnsi="Consolas"/>
          <w:i/>
          <w:iCs/>
        </w:rPr>
        <w:t>change_password</w:t>
      </w:r>
      <w:proofErr w:type="spellEnd"/>
      <w:r w:rsidRPr="00DF1B8E">
        <w:rPr>
          <w:rStyle w:val="eop"/>
          <w:rFonts w:ascii="Consolas" w:hAnsi="Consolas"/>
          <w:i/>
          <w:iCs/>
        </w:rPr>
        <w:t>'] = $_POST['</w:t>
      </w:r>
      <w:proofErr w:type="spellStart"/>
      <w:r w:rsidRPr="00DF1B8E">
        <w:rPr>
          <w:rStyle w:val="eop"/>
          <w:rFonts w:ascii="Consolas" w:hAnsi="Consolas"/>
          <w:i/>
          <w:iCs/>
        </w:rPr>
        <w:t>change_password</w:t>
      </w:r>
      <w:proofErr w:type="spellEnd"/>
      <w:r w:rsidRPr="00DF1B8E">
        <w:rPr>
          <w:rStyle w:val="eop"/>
          <w:rFonts w:ascii="Consolas" w:hAnsi="Consolas"/>
          <w:i/>
          <w:iCs/>
        </w:rPr>
        <w:t>'];</w:t>
      </w:r>
    </w:p>
    <w:p w14:paraId="799D4A66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  <w:t>} else {</w:t>
      </w:r>
    </w:p>
    <w:p w14:paraId="223C1A8D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</w:r>
      <w:proofErr w:type="spellStart"/>
      <w:proofErr w:type="gramStart"/>
      <w:r w:rsidRPr="00DF1B8E">
        <w:rPr>
          <w:rStyle w:val="eop"/>
          <w:rFonts w:ascii="Consolas" w:hAnsi="Consolas"/>
          <w:i/>
          <w:iCs/>
        </w:rPr>
        <w:t>setcookie</w:t>
      </w:r>
      <w:proofErr w:type="spellEnd"/>
      <w:r w:rsidRPr="00DF1B8E">
        <w:rPr>
          <w:rStyle w:val="eop"/>
          <w:rFonts w:ascii="Consolas" w:hAnsi="Consolas"/>
          <w:i/>
          <w:iCs/>
        </w:rPr>
        <w:t>(</w:t>
      </w:r>
      <w:proofErr w:type="gramEnd"/>
      <w:r w:rsidRPr="00DF1B8E">
        <w:rPr>
          <w:rStyle w:val="eop"/>
          <w:rFonts w:ascii="Consolas" w:hAnsi="Consolas"/>
          <w:i/>
          <w:iCs/>
        </w:rPr>
        <w:t>'</w:t>
      </w:r>
      <w:proofErr w:type="spellStart"/>
      <w:r w:rsidRPr="00DF1B8E">
        <w:rPr>
          <w:rStyle w:val="eop"/>
          <w:rFonts w:ascii="Consolas" w:hAnsi="Consolas"/>
          <w:i/>
          <w:iCs/>
        </w:rPr>
        <w:t>msg</w:t>
      </w:r>
      <w:proofErr w:type="spellEnd"/>
      <w:r w:rsidRPr="00DF1B8E">
        <w:rPr>
          <w:rStyle w:val="eop"/>
          <w:rFonts w:ascii="Consolas" w:hAnsi="Consolas"/>
          <w:i/>
          <w:iCs/>
        </w:rPr>
        <w:t>', '&lt;b&gt;</w:t>
      </w:r>
      <w:r w:rsidRPr="00DF1B8E">
        <w:rPr>
          <w:rStyle w:val="eop"/>
          <w:rFonts w:ascii="Segoe UI Emoji" w:hAnsi="Segoe UI Emoji" w:cs="Segoe UI Emoji"/>
          <w:i/>
          <w:iCs/>
        </w:rPr>
        <w:t>❌</w:t>
      </w:r>
      <w:r w:rsidRPr="00DF1B8E">
        <w:rPr>
          <w:rStyle w:val="eop"/>
          <w:rFonts w:ascii="Consolas" w:hAnsi="Consolas"/>
          <w:i/>
          <w:iCs/>
        </w:rPr>
        <w:t>Update NOT successful!&lt;/b&gt;&lt;</w:t>
      </w:r>
      <w:proofErr w:type="spellStart"/>
      <w:r w:rsidRPr="00DF1B8E">
        <w:rPr>
          <w:rStyle w:val="eop"/>
          <w:rFonts w:ascii="Consolas" w:hAnsi="Consolas"/>
          <w:i/>
          <w:iCs/>
        </w:rPr>
        <w:t>br</w:t>
      </w:r>
      <w:proofErr w:type="spellEnd"/>
      <w:r w:rsidRPr="00DF1B8E">
        <w:rPr>
          <w:rStyle w:val="eop"/>
          <w:rFonts w:ascii="Consolas" w:hAnsi="Consolas"/>
          <w:i/>
          <w:iCs/>
        </w:rPr>
        <w:t>&gt;', time() + 1, '/');</w:t>
      </w:r>
    </w:p>
    <w:p w14:paraId="76D3517C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</w:r>
      <w:r w:rsidRPr="00DF1B8E">
        <w:rPr>
          <w:rStyle w:val="eop"/>
          <w:rFonts w:ascii="Consolas" w:hAnsi="Consolas"/>
          <w:i/>
          <w:iCs/>
        </w:rPr>
        <w:tab/>
      </w:r>
      <w:proofErr w:type="gramStart"/>
      <w:r w:rsidRPr="00DF1B8E">
        <w:rPr>
          <w:rStyle w:val="eop"/>
          <w:rFonts w:ascii="Consolas" w:hAnsi="Consolas"/>
          <w:i/>
          <w:iCs/>
        </w:rPr>
        <w:t>header(</w:t>
      </w:r>
      <w:proofErr w:type="gramEnd"/>
      <w:r w:rsidRPr="00DF1B8E">
        <w:rPr>
          <w:rStyle w:val="eop"/>
          <w:rFonts w:ascii="Consolas" w:hAnsi="Consolas"/>
          <w:i/>
          <w:iCs/>
        </w:rPr>
        <w:t>"location: ../View/</w:t>
      </w:r>
      <w:proofErr w:type="spellStart"/>
      <w:r w:rsidRPr="00DF1B8E">
        <w:rPr>
          <w:rStyle w:val="eop"/>
          <w:rFonts w:ascii="Consolas" w:hAnsi="Consolas"/>
          <w:i/>
          <w:iCs/>
        </w:rPr>
        <w:t>changepassword.php</w:t>
      </w:r>
      <w:proofErr w:type="spellEnd"/>
      <w:r w:rsidRPr="00DF1B8E">
        <w:rPr>
          <w:rStyle w:val="eop"/>
          <w:rFonts w:ascii="Consolas" w:hAnsi="Consolas"/>
          <w:i/>
          <w:iCs/>
        </w:rPr>
        <w:t>");</w:t>
      </w:r>
    </w:p>
    <w:p w14:paraId="23EA0014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ab/>
        <w:t>}</w:t>
      </w:r>
    </w:p>
    <w:p w14:paraId="6311C6D2" w14:textId="77777777" w:rsidR="000F1CF3" w:rsidRPr="00DF1B8E" w:rsidRDefault="000F1CF3" w:rsidP="000F1CF3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}</w:t>
      </w:r>
    </w:p>
    <w:p w14:paraId="3D873B59" w14:textId="63EF6997" w:rsidR="000F1CF3" w:rsidRPr="00DF1B8E" w:rsidRDefault="000F1CF3" w:rsidP="00DF1B8E">
      <w:pPr>
        <w:pStyle w:val="paragraph"/>
        <w:spacing w:after="0"/>
        <w:textAlignment w:val="baseline"/>
        <w:rPr>
          <w:rStyle w:val="eop"/>
          <w:rFonts w:ascii="Consolas" w:hAnsi="Consolas"/>
          <w:i/>
          <w:iCs/>
        </w:rPr>
      </w:pPr>
      <w:r w:rsidRPr="00DF1B8E">
        <w:rPr>
          <w:rStyle w:val="eop"/>
          <w:rFonts w:ascii="Consolas" w:hAnsi="Consolas"/>
          <w:i/>
          <w:iCs/>
        </w:rPr>
        <w:t>?&gt;</w:t>
      </w:r>
    </w:p>
    <w:p w14:paraId="72B29ECB" w14:textId="4982C2E3" w:rsidR="00A7395C" w:rsidRDefault="00A7395C" w:rsidP="000F1CF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87B6318" w14:textId="77777777" w:rsidR="00A7395C" w:rsidRDefault="00A7395C" w:rsidP="000F1CF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8CACD63" w14:textId="35D2C02A" w:rsidR="00A7395C" w:rsidRDefault="00A7395C" w:rsidP="00A7395C">
      <w:pPr>
        <w:spacing w:after="0" w:line="240" w:lineRule="auto"/>
        <w:contextualSpacing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</w:rPr>
        <w:t>(Seller Part)</w:t>
      </w:r>
    </w:p>
    <w:p w14:paraId="373609A2" w14:textId="04CCDB86" w:rsidR="00A7395C" w:rsidRDefault="00A7395C" w:rsidP="00A7395C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updatection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44F3EF5" w14:textId="77777777" w:rsidR="00A7395C" w:rsidRPr="00A7395C" w:rsidRDefault="00DF694F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DF694F">
        <w:rPr>
          <w:rStyle w:val="eop"/>
          <w:rFonts w:ascii="Consolas" w:hAnsi="Consolas" w:cs="Segoe UI"/>
          <w:i/>
          <w:iCs/>
        </w:rPr>
        <w:t> </w:t>
      </w:r>
      <w:r w:rsidR="00A7395C" w:rsidRPr="00A7395C">
        <w:rPr>
          <w:rStyle w:val="eop"/>
          <w:rFonts w:ascii="Consolas" w:hAnsi="Consolas" w:cs="Segoe UI"/>
          <w:i/>
          <w:iCs/>
        </w:rPr>
        <w:t>&lt;?</w:t>
      </w:r>
      <w:proofErr w:type="spellStart"/>
      <w:r w:rsidR="00A7395C" w:rsidRPr="00A7395C">
        <w:rPr>
          <w:rStyle w:val="eop"/>
          <w:rFonts w:ascii="Consolas" w:hAnsi="Consolas" w:cs="Segoe UI"/>
          <w:i/>
          <w:iCs/>
        </w:rPr>
        <w:t>php</w:t>
      </w:r>
      <w:proofErr w:type="spellEnd"/>
    </w:p>
    <w:p w14:paraId="7F2F0FDF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proofErr w:type="spellStart"/>
      <w:r w:rsidRPr="00A7395C">
        <w:rPr>
          <w:rStyle w:val="eop"/>
          <w:rFonts w:ascii="Consolas" w:hAnsi="Consolas" w:cs="Segoe UI"/>
          <w:i/>
          <w:iCs/>
        </w:rPr>
        <w:t>session_</w:t>
      </w:r>
      <w:proofErr w:type="gramStart"/>
      <w:r w:rsidRPr="00A7395C">
        <w:rPr>
          <w:rStyle w:val="eop"/>
          <w:rFonts w:ascii="Consolas" w:hAnsi="Consolas" w:cs="Segoe UI"/>
          <w:i/>
          <w:iCs/>
        </w:rPr>
        <w:t>start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(</w:t>
      </w:r>
      <w:proofErr w:type="gramEnd"/>
      <w:r w:rsidRPr="00A7395C">
        <w:rPr>
          <w:rStyle w:val="eop"/>
          <w:rFonts w:ascii="Consolas" w:hAnsi="Consolas" w:cs="Segoe UI"/>
          <w:i/>
          <w:iCs/>
        </w:rPr>
        <w:t>);</w:t>
      </w:r>
    </w:p>
    <w:p w14:paraId="4B80DA2B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proofErr w:type="gramStart"/>
      <w:r w:rsidRPr="00A7395C">
        <w:rPr>
          <w:rStyle w:val="eop"/>
          <w:rFonts w:ascii="Consolas" w:hAnsi="Consolas" w:cs="Segoe UI"/>
          <w:i/>
          <w:iCs/>
        </w:rPr>
        <w:t>if</w:t>
      </w:r>
      <w:proofErr w:type="gramEnd"/>
      <w:r w:rsidRPr="00A7395C">
        <w:rPr>
          <w:rStyle w:val="eop"/>
          <w:rFonts w:ascii="Consolas" w:hAnsi="Consolas" w:cs="Segoe UI"/>
          <w:i/>
          <w:iCs/>
        </w:rPr>
        <w:t xml:space="preserve"> (!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isset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($_COOKIE['rem'])) {</w:t>
      </w:r>
    </w:p>
    <w:p w14:paraId="293E7CB6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proofErr w:type="gramStart"/>
      <w:r w:rsidRPr="00A7395C">
        <w:rPr>
          <w:rStyle w:val="eop"/>
          <w:rFonts w:ascii="Consolas" w:hAnsi="Consolas" w:cs="Segoe UI"/>
          <w:i/>
          <w:iCs/>
        </w:rPr>
        <w:t>header(</w:t>
      </w:r>
      <w:proofErr w:type="gramEnd"/>
      <w:r w:rsidRPr="00A7395C">
        <w:rPr>
          <w:rStyle w:val="eop"/>
          <w:rFonts w:ascii="Consolas" w:hAnsi="Consolas" w:cs="Segoe UI"/>
          <w:i/>
          <w:iCs/>
        </w:rPr>
        <w:t xml:space="preserve">'location: 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logout.php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);</w:t>
      </w:r>
    </w:p>
    <w:p w14:paraId="5D432AD5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}</w:t>
      </w:r>
    </w:p>
    <w:p w14:paraId="74CF099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proofErr w:type="gramStart"/>
      <w:r w:rsidRPr="00A7395C">
        <w:rPr>
          <w:rStyle w:val="eop"/>
          <w:rFonts w:ascii="Consolas" w:hAnsi="Consolas" w:cs="Segoe UI"/>
          <w:i/>
          <w:iCs/>
        </w:rPr>
        <w:lastRenderedPageBreak/>
        <w:t>if</w:t>
      </w:r>
      <w:proofErr w:type="gramEnd"/>
      <w:r w:rsidRPr="00A7395C">
        <w:rPr>
          <w:rStyle w:val="eop"/>
          <w:rFonts w:ascii="Consolas" w:hAnsi="Consolas" w:cs="Segoe UI"/>
          <w:i/>
          <w:iCs/>
        </w:rPr>
        <w:t xml:space="preserve"> (!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isset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($_SESSION['id'])) {</w:t>
      </w:r>
    </w:p>
    <w:p w14:paraId="45B0BCE1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proofErr w:type="gramStart"/>
      <w:r w:rsidRPr="00A7395C">
        <w:rPr>
          <w:rStyle w:val="eop"/>
          <w:rFonts w:ascii="Consolas" w:hAnsi="Consolas" w:cs="Segoe UI"/>
          <w:i/>
          <w:iCs/>
        </w:rPr>
        <w:t>header(</w:t>
      </w:r>
      <w:proofErr w:type="gramEnd"/>
      <w:r w:rsidRPr="00A7395C">
        <w:rPr>
          <w:rStyle w:val="eop"/>
          <w:rFonts w:ascii="Consolas" w:hAnsi="Consolas" w:cs="Segoe UI"/>
          <w:i/>
          <w:iCs/>
        </w:rPr>
        <w:t xml:space="preserve">'location: 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login.php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);</w:t>
      </w:r>
    </w:p>
    <w:p w14:paraId="284ACC7F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}</w:t>
      </w:r>
    </w:p>
    <w:p w14:paraId="5893E5EC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require "../Model/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UpdateDB.php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"</w:t>
      </w:r>
    </w:p>
    <w:p w14:paraId="3CE87B02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?&gt;</w:t>
      </w:r>
    </w:p>
    <w:p w14:paraId="3DC3C143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</w:p>
    <w:p w14:paraId="19D9F066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</w:p>
    <w:p w14:paraId="58E8305A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proofErr w:type="gramStart"/>
      <w:r w:rsidRPr="00A7395C">
        <w:rPr>
          <w:rStyle w:val="eop"/>
          <w:rFonts w:ascii="Consolas" w:hAnsi="Consolas" w:cs="Segoe UI"/>
          <w:i/>
          <w:iCs/>
        </w:rPr>
        <w:t>&lt;!--</w:t>
      </w:r>
      <w:proofErr w:type="gramEnd"/>
      <w:r w:rsidRPr="00A7395C">
        <w:rPr>
          <w:rStyle w:val="eop"/>
          <w:rFonts w:ascii="Consolas" w:hAnsi="Consolas" w:cs="Segoe UI"/>
          <w:i/>
          <w:iCs/>
        </w:rPr>
        <w:t xml:space="preserve"> PHP Start --&gt;</w:t>
      </w:r>
    </w:p>
    <w:p w14:paraId="5E93C87B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&lt;?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php</w:t>
      </w:r>
      <w:proofErr w:type="spellEnd"/>
    </w:p>
    <w:p w14:paraId="667F0414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</w:p>
    <w:p w14:paraId="31CC5499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// Variable</w:t>
      </w:r>
    </w:p>
    <w:p w14:paraId="06D6498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firstname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";</w:t>
      </w:r>
    </w:p>
    <w:p w14:paraId="65D06323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lastname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";</w:t>
      </w:r>
    </w:p>
    <w:p w14:paraId="06782968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Gendername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";</w:t>
      </w:r>
    </w:p>
    <w:p w14:paraId="4AD93FA4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email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";</w:t>
      </w:r>
    </w:p>
    <w:p w14:paraId="0B6B4DA6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phone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";</w:t>
      </w:r>
    </w:p>
    <w:p w14:paraId="2E8E8F54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road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";</w:t>
      </w:r>
    </w:p>
    <w:p w14:paraId="2E1D61EF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user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";</w:t>
      </w:r>
    </w:p>
    <w:p w14:paraId="3842CE30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country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";</w:t>
      </w:r>
    </w:p>
    <w:p w14:paraId="75ECE266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password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";</w:t>
      </w:r>
    </w:p>
    <w:p w14:paraId="1BB65087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confirm_password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";</w:t>
      </w:r>
    </w:p>
    <w:p w14:paraId="3C3C0D0E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</w:p>
    <w:p w14:paraId="66CDACE6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isvalid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true;</w:t>
      </w:r>
    </w:p>
    <w:p w14:paraId="7B6ED316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</w:p>
    <w:p w14:paraId="65A4E388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// First Name Start</w:t>
      </w:r>
    </w:p>
    <w:p w14:paraId="01B9D205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lastRenderedPageBreak/>
        <w:t>if ($_SERVER['REQUEST_METHOD'] === "POST") {</w:t>
      </w:r>
    </w:p>
    <w:p w14:paraId="50BAB5B9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$flag = false;</w:t>
      </w:r>
    </w:p>
    <w:p w14:paraId="25DA64FC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if (empty($_POST['FirstName'])) {</w:t>
      </w:r>
    </w:p>
    <w:p w14:paraId="4660DBCE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First Name Empty";</w:t>
      </w:r>
    </w:p>
    <w:p w14:paraId="0CDD59E3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firstname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First Name Empty";</w:t>
      </w:r>
    </w:p>
    <w:p w14:paraId="22CE0A18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flag = true;</w:t>
      </w:r>
    </w:p>
    <w:p w14:paraId="55661023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&lt;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br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&gt;";</w:t>
      </w:r>
    </w:p>
    <w:p w14:paraId="4785EB40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} else {</w:t>
      </w:r>
    </w:p>
    <w:p w14:paraId="779EDC99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proofErr w:type="gramStart"/>
      <w:r w:rsidRPr="00A7395C">
        <w:rPr>
          <w:rStyle w:val="eop"/>
          <w:rFonts w:ascii="Consolas" w:hAnsi="Consolas" w:cs="Segoe UI"/>
          <w:i/>
          <w:iCs/>
        </w:rPr>
        <w:t>if</w:t>
      </w:r>
      <w:proofErr w:type="gramEnd"/>
      <w:r w:rsidRPr="00A7395C">
        <w:rPr>
          <w:rStyle w:val="eop"/>
          <w:rFonts w:ascii="Consolas" w:hAnsi="Consolas" w:cs="Segoe UI"/>
          <w:i/>
          <w:iCs/>
        </w:rPr>
        <w:t xml:space="preserve"> (!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preg_match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("/^[a-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zA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-Z-' ]*$/", $_POST['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FirstName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])) {</w:t>
      </w:r>
    </w:p>
    <w:p w14:paraId="2481DE6F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echo "Only letters and spaces allowed.";</w:t>
      </w:r>
    </w:p>
    <w:p w14:paraId="253EFDC0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firstname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Only letters and spaces allowed";</w:t>
      </w:r>
    </w:p>
    <w:p w14:paraId="7C9975C7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echo "&lt;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br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&gt;";</w:t>
      </w:r>
    </w:p>
    <w:p w14:paraId="26485AF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}</w:t>
      </w:r>
    </w:p>
    <w:p w14:paraId="40D773F4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}</w:t>
      </w:r>
    </w:p>
    <w:p w14:paraId="24881B87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// First Name End</w:t>
      </w:r>
    </w:p>
    <w:p w14:paraId="1494D340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</w:p>
    <w:p w14:paraId="2C79037C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// Last Name Start</w:t>
      </w: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</w:p>
    <w:p w14:paraId="39877F98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if (empty($_POST['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LastName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])) {</w:t>
      </w:r>
    </w:p>
    <w:p w14:paraId="1E36B201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Last Name Empty";</w:t>
      </w:r>
    </w:p>
    <w:p w14:paraId="3357844A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lastname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Last Name Empty";</w:t>
      </w:r>
    </w:p>
    <w:p w14:paraId="3F7AE000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flag = true;</w:t>
      </w:r>
    </w:p>
    <w:p w14:paraId="67F04706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&lt;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br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&gt;";</w:t>
      </w:r>
    </w:p>
    <w:p w14:paraId="07E1A805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} else {</w:t>
      </w:r>
    </w:p>
    <w:p w14:paraId="76F77E70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proofErr w:type="gramStart"/>
      <w:r w:rsidRPr="00A7395C">
        <w:rPr>
          <w:rStyle w:val="eop"/>
          <w:rFonts w:ascii="Consolas" w:hAnsi="Consolas" w:cs="Segoe UI"/>
          <w:i/>
          <w:iCs/>
        </w:rPr>
        <w:t>if</w:t>
      </w:r>
      <w:proofErr w:type="gramEnd"/>
      <w:r w:rsidRPr="00A7395C">
        <w:rPr>
          <w:rStyle w:val="eop"/>
          <w:rFonts w:ascii="Consolas" w:hAnsi="Consolas" w:cs="Segoe UI"/>
          <w:i/>
          <w:iCs/>
        </w:rPr>
        <w:t xml:space="preserve"> (!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preg_match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("/^[a-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zA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-Z-' ]*$/", $_POST['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LastName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])) {</w:t>
      </w:r>
    </w:p>
    <w:p w14:paraId="0FBA787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echo "Only letters and spaces allowed.";</w:t>
      </w:r>
    </w:p>
    <w:p w14:paraId="7FAD192A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lastRenderedPageBreak/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lastname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Only letters and spaces allowed";</w:t>
      </w:r>
    </w:p>
    <w:p w14:paraId="2EAB6495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echo "&lt;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br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&gt;";</w:t>
      </w:r>
    </w:p>
    <w:p w14:paraId="003E7995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}</w:t>
      </w:r>
    </w:p>
    <w:p w14:paraId="77CAE73F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}</w:t>
      </w:r>
    </w:p>
    <w:p w14:paraId="3E165CD7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// Last Name End</w:t>
      </w: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</w:p>
    <w:p w14:paraId="7AF47D31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</w:p>
    <w:p w14:paraId="1073BFE2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// Gender</w:t>
      </w:r>
    </w:p>
    <w:p w14:paraId="4394F6FA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if (empty($_POST['Gender'])) {</w:t>
      </w:r>
    </w:p>
    <w:p w14:paraId="44D39F4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Gender not Selected";</w:t>
      </w:r>
    </w:p>
    <w:p w14:paraId="05931595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Gendername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Gender not Selected";</w:t>
      </w:r>
    </w:p>
    <w:p w14:paraId="76AFA8FA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flag = true;</w:t>
      </w:r>
    </w:p>
    <w:p w14:paraId="4BF27355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&lt;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br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&gt;";</w:t>
      </w:r>
    </w:p>
    <w:p w14:paraId="2F3F6F1A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}</w:t>
      </w:r>
    </w:p>
    <w:p w14:paraId="2F960F83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</w:p>
    <w:p w14:paraId="2ADDF0FA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 xml:space="preserve">// Email Start </w:t>
      </w:r>
    </w:p>
    <w:p w14:paraId="1F727F3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if (empty($_POST['Email'])) {</w:t>
      </w:r>
    </w:p>
    <w:p w14:paraId="06880787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Email is Empty";</w:t>
      </w:r>
    </w:p>
    <w:p w14:paraId="2B957AA5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email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Email is Empty";</w:t>
      </w:r>
    </w:p>
    <w:p w14:paraId="208ED30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flag = true;</w:t>
      </w:r>
    </w:p>
    <w:p w14:paraId="22435BA9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&lt;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br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&gt;";</w:t>
      </w:r>
    </w:p>
    <w:p w14:paraId="0D20363E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} else {</w:t>
      </w:r>
    </w:p>
    <w:p w14:paraId="27CDA5D1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proofErr w:type="gramStart"/>
      <w:r w:rsidRPr="00A7395C">
        <w:rPr>
          <w:rStyle w:val="eop"/>
          <w:rFonts w:ascii="Consolas" w:hAnsi="Consolas" w:cs="Segoe UI"/>
          <w:i/>
          <w:iCs/>
        </w:rPr>
        <w:t>if</w:t>
      </w:r>
      <w:proofErr w:type="gramEnd"/>
      <w:r w:rsidRPr="00A7395C">
        <w:rPr>
          <w:rStyle w:val="eop"/>
          <w:rFonts w:ascii="Consolas" w:hAnsi="Consolas" w:cs="Segoe UI"/>
          <w:i/>
          <w:iCs/>
        </w:rPr>
        <w:t xml:space="preserve"> (!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filter_var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($_POST['Email'], FILTER_VALIDATE_EMAIL)) {</w:t>
      </w:r>
    </w:p>
    <w:p w14:paraId="175F0CBC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echo "Please correct email";</w:t>
      </w:r>
    </w:p>
    <w:p w14:paraId="3478388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email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Please correct email";</w:t>
      </w:r>
    </w:p>
    <w:p w14:paraId="031E522B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echo "&lt;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br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&gt;";</w:t>
      </w:r>
    </w:p>
    <w:p w14:paraId="3D42E009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lastRenderedPageBreak/>
        <w:tab/>
      </w:r>
      <w:r w:rsidRPr="00A7395C">
        <w:rPr>
          <w:rStyle w:val="eop"/>
          <w:rFonts w:ascii="Consolas" w:hAnsi="Consolas" w:cs="Segoe UI"/>
          <w:i/>
          <w:iCs/>
        </w:rPr>
        <w:tab/>
        <w:t>}</w:t>
      </w:r>
    </w:p>
    <w:p w14:paraId="49999DC0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}</w:t>
      </w:r>
    </w:p>
    <w:p w14:paraId="2545AF7C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// Email End</w:t>
      </w:r>
    </w:p>
    <w:p w14:paraId="7D69EEA0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</w:p>
    <w:p w14:paraId="63F4745F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// Number Start</w:t>
      </w:r>
    </w:p>
    <w:p w14:paraId="34215148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if (empty($_POST['Phone'])) {</w:t>
      </w:r>
    </w:p>
    <w:p w14:paraId="7D37F8CA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MobileNo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is Empty";</w:t>
      </w:r>
    </w:p>
    <w:p w14:paraId="67506214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phone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Mobileno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is Empty";</w:t>
      </w:r>
    </w:p>
    <w:p w14:paraId="11CF8D7C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flag = true;</w:t>
      </w:r>
    </w:p>
    <w:p w14:paraId="627376F5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&lt;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br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&gt;";</w:t>
      </w:r>
    </w:p>
    <w:p w14:paraId="02A77597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}</w:t>
      </w:r>
    </w:p>
    <w:p w14:paraId="6D56DA80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// Road Start</w:t>
      </w: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</w:p>
    <w:p w14:paraId="380946A1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if (empty($_POST['road'])) {</w:t>
      </w:r>
    </w:p>
    <w:p w14:paraId="56E76F12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Street/House/Road/ is Empty";</w:t>
      </w:r>
    </w:p>
    <w:p w14:paraId="079CE48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road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Street/House/Road/ is Empty";</w:t>
      </w:r>
    </w:p>
    <w:p w14:paraId="28F8B4F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flag = true;</w:t>
      </w:r>
    </w:p>
    <w:p w14:paraId="6844177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&lt;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br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&gt;";</w:t>
      </w:r>
    </w:p>
    <w:p w14:paraId="1745FE7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}</w:t>
      </w:r>
    </w:p>
    <w:p w14:paraId="7340C059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if (empty($_POST['country'])) {</w:t>
      </w:r>
    </w:p>
    <w:p w14:paraId="1620065A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Street/House/Road/ is Empty";</w:t>
      </w:r>
    </w:p>
    <w:p w14:paraId="65A07373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countryErr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 xml:space="preserve"> = "country is Empty";</w:t>
      </w:r>
    </w:p>
    <w:p w14:paraId="5779EAE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flag = true;</w:t>
      </w:r>
    </w:p>
    <w:p w14:paraId="7B36725E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echo "&lt;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br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&gt;";</w:t>
      </w:r>
    </w:p>
    <w:p w14:paraId="72CE6C0B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}</w:t>
      </w:r>
    </w:p>
    <w:p w14:paraId="7413D169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</w:p>
    <w:p w14:paraId="3755AD3E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</w:p>
    <w:p w14:paraId="6CE4065A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proofErr w:type="gramStart"/>
      <w:r w:rsidRPr="00A7395C">
        <w:rPr>
          <w:rStyle w:val="eop"/>
          <w:rFonts w:ascii="Consolas" w:hAnsi="Consolas" w:cs="Segoe UI"/>
          <w:i/>
          <w:iCs/>
        </w:rPr>
        <w:t>if</w:t>
      </w:r>
      <w:proofErr w:type="gramEnd"/>
      <w:r w:rsidRPr="00A7395C">
        <w:rPr>
          <w:rStyle w:val="eop"/>
          <w:rFonts w:ascii="Consolas" w:hAnsi="Consolas" w:cs="Segoe UI"/>
          <w:i/>
          <w:iCs/>
        </w:rPr>
        <w:t xml:space="preserve"> (!$flag) {</w:t>
      </w:r>
    </w:p>
    <w:p w14:paraId="02D49AF1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edit($_POST['id'], $_POST['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FirstName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], $_POST['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LastName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], $_POST['Gender'], $_POST['Phone'], $_POST['Email'], $_POST['road'], $_POST['country']);</w:t>
      </w:r>
    </w:p>
    <w:p w14:paraId="3148C6E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</w:p>
    <w:p w14:paraId="50042E7E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_SESSION['id'] = $_POST['id'];</w:t>
      </w:r>
    </w:p>
    <w:p w14:paraId="4B7871B0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_SESSION['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fname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] = $_POST['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FirstName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];</w:t>
      </w:r>
    </w:p>
    <w:p w14:paraId="66AE4593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_SESSION['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lname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] = $_POST['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LastName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];</w:t>
      </w:r>
    </w:p>
    <w:p w14:paraId="46B01409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_SESSION['gender'] = $_POST['Gender'];</w:t>
      </w:r>
    </w:p>
    <w:p w14:paraId="6BFD6BDE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_SESSION['email'] = $_POST['Email'];</w:t>
      </w:r>
    </w:p>
    <w:p w14:paraId="7420123D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_SESSION['phone'] = $_POST['Phone'];</w:t>
      </w:r>
    </w:p>
    <w:p w14:paraId="0D68B243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_SESSION['road'] = $_POST['road'];</w:t>
      </w:r>
    </w:p>
    <w:p w14:paraId="048B70D0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$_SESSION['country'] = $_POST['country'];</w:t>
      </w:r>
    </w:p>
    <w:p w14:paraId="74737F13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  <w:t>// $_SESSION['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change_password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] = $_POST['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change_password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];</w:t>
      </w:r>
    </w:p>
    <w:p w14:paraId="0DDEFFDB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} else {</w:t>
      </w:r>
    </w:p>
    <w:p w14:paraId="3F0A2317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proofErr w:type="spellStart"/>
      <w:proofErr w:type="gramStart"/>
      <w:r w:rsidRPr="00A7395C">
        <w:rPr>
          <w:rStyle w:val="eop"/>
          <w:rFonts w:ascii="Consolas" w:hAnsi="Consolas" w:cs="Segoe UI"/>
          <w:i/>
          <w:iCs/>
        </w:rPr>
        <w:t>setcookie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(</w:t>
      </w:r>
      <w:proofErr w:type="gramEnd"/>
      <w:r w:rsidRPr="00A7395C">
        <w:rPr>
          <w:rStyle w:val="eop"/>
          <w:rFonts w:ascii="Consolas" w:hAnsi="Consolas" w:cs="Segoe UI"/>
          <w:i/>
          <w:iCs/>
        </w:rPr>
        <w:t>'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msg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', '&lt;b&gt;</w:t>
      </w:r>
      <w:r w:rsidRPr="00A7395C">
        <w:rPr>
          <w:rStyle w:val="eop"/>
          <w:rFonts w:ascii="Segoe UI Emoji" w:hAnsi="Segoe UI Emoji" w:cs="Segoe UI Emoji"/>
          <w:i/>
          <w:iCs/>
        </w:rPr>
        <w:t>❌</w:t>
      </w:r>
      <w:r w:rsidRPr="00A7395C">
        <w:rPr>
          <w:rStyle w:val="eop"/>
          <w:rFonts w:ascii="Consolas" w:hAnsi="Consolas" w:cs="Segoe UI"/>
          <w:i/>
          <w:iCs/>
        </w:rPr>
        <w:t>Update NOT successful!&lt;/b&gt;&lt;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br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&gt;', time() + 1, '/');</w:t>
      </w:r>
    </w:p>
    <w:p w14:paraId="02F0FB7B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</w:r>
      <w:r w:rsidRPr="00A7395C">
        <w:rPr>
          <w:rStyle w:val="eop"/>
          <w:rFonts w:ascii="Consolas" w:hAnsi="Consolas" w:cs="Segoe UI"/>
          <w:i/>
          <w:iCs/>
        </w:rPr>
        <w:tab/>
      </w:r>
      <w:proofErr w:type="gramStart"/>
      <w:r w:rsidRPr="00A7395C">
        <w:rPr>
          <w:rStyle w:val="eop"/>
          <w:rFonts w:ascii="Consolas" w:hAnsi="Consolas" w:cs="Segoe UI"/>
          <w:i/>
          <w:iCs/>
        </w:rPr>
        <w:t>header(</w:t>
      </w:r>
      <w:proofErr w:type="gramEnd"/>
      <w:r w:rsidRPr="00A7395C">
        <w:rPr>
          <w:rStyle w:val="eop"/>
          <w:rFonts w:ascii="Consolas" w:hAnsi="Consolas" w:cs="Segoe UI"/>
          <w:i/>
          <w:iCs/>
        </w:rPr>
        <w:t>"location: ../View/</w:t>
      </w:r>
      <w:proofErr w:type="spellStart"/>
      <w:r w:rsidRPr="00A7395C">
        <w:rPr>
          <w:rStyle w:val="eop"/>
          <w:rFonts w:ascii="Consolas" w:hAnsi="Consolas" w:cs="Segoe UI"/>
          <w:i/>
          <w:iCs/>
        </w:rPr>
        <w:t>update.php</w:t>
      </w:r>
      <w:proofErr w:type="spellEnd"/>
      <w:r w:rsidRPr="00A7395C">
        <w:rPr>
          <w:rStyle w:val="eop"/>
          <w:rFonts w:ascii="Consolas" w:hAnsi="Consolas" w:cs="Segoe UI"/>
          <w:i/>
          <w:iCs/>
        </w:rPr>
        <w:t>");</w:t>
      </w:r>
    </w:p>
    <w:p w14:paraId="71EC5427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ab/>
        <w:t>}</w:t>
      </w:r>
    </w:p>
    <w:p w14:paraId="12655E66" w14:textId="77777777" w:rsidR="00A7395C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  <w:i/>
          <w:iCs/>
        </w:rPr>
      </w:pPr>
      <w:r w:rsidRPr="00A7395C">
        <w:rPr>
          <w:rStyle w:val="eop"/>
          <w:rFonts w:ascii="Consolas" w:hAnsi="Consolas" w:cs="Segoe UI"/>
          <w:i/>
          <w:iCs/>
        </w:rPr>
        <w:t>}</w:t>
      </w:r>
    </w:p>
    <w:p w14:paraId="3FD1E674" w14:textId="55E32DC5" w:rsidR="00DF694F" w:rsidRPr="00A7395C" w:rsidRDefault="00A7395C" w:rsidP="00A7395C">
      <w:pPr>
        <w:pStyle w:val="paragraph"/>
        <w:spacing w:after="0"/>
        <w:textAlignment w:val="baseline"/>
        <w:rPr>
          <w:rStyle w:val="eop"/>
          <w:rFonts w:ascii="Consolas" w:hAnsi="Consolas" w:cs="Segoe UI"/>
        </w:rPr>
      </w:pPr>
      <w:r w:rsidRPr="00A7395C">
        <w:rPr>
          <w:rStyle w:val="eop"/>
          <w:rFonts w:ascii="Consolas" w:hAnsi="Consolas" w:cs="Segoe UI"/>
          <w:i/>
          <w:iCs/>
        </w:rPr>
        <w:t>?&gt;</w:t>
      </w:r>
    </w:p>
    <w:p w14:paraId="2ABE0153" w14:textId="77777777" w:rsidR="00DF694F" w:rsidRPr="00DF694F" w:rsidRDefault="00DF694F" w:rsidP="00DF694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i/>
          <w:iCs/>
          <w:sz w:val="18"/>
          <w:szCs w:val="18"/>
        </w:rPr>
      </w:pPr>
    </w:p>
    <w:p w14:paraId="7282D66A" w14:textId="5E821C1F" w:rsidR="00DF694F" w:rsidRDefault="00E511DE" w:rsidP="00DF694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proofErr w:type="spellStart"/>
      <w:r>
        <w:rPr>
          <w:rStyle w:val="normaltextrun"/>
          <w:rFonts w:ascii="Consolas" w:hAnsi="Consolas" w:cs="Segoe UI"/>
          <w:b/>
          <w:bCs/>
          <w:i/>
          <w:iCs/>
          <w:u w:val="single"/>
        </w:rPr>
        <w:t>apartmentaction</w:t>
      </w:r>
      <w:r w:rsidR="00DF694F">
        <w:rPr>
          <w:rStyle w:val="normaltextrun"/>
          <w:rFonts w:ascii="Consolas" w:hAnsi="Consolas" w:cs="Segoe UI"/>
          <w:b/>
          <w:bCs/>
          <w:i/>
          <w:iCs/>
          <w:u w:val="single"/>
        </w:rPr>
        <w:t>.php</w:t>
      </w:r>
      <w:proofErr w:type="spellEnd"/>
      <w:r w:rsidR="00DF694F">
        <w:rPr>
          <w:rStyle w:val="eop"/>
          <w:rFonts w:ascii="Consolas" w:hAnsi="Consolas" w:cs="Segoe UI"/>
        </w:rPr>
        <w:t> </w:t>
      </w:r>
    </w:p>
    <w:p w14:paraId="20689E64" w14:textId="77777777" w:rsidR="00DF694F" w:rsidRDefault="00DF694F" w:rsidP="00DF694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onsolas" w:hAnsi="Consolas" w:cs="Segoe UI"/>
        </w:rPr>
        <w:t> </w:t>
      </w:r>
    </w:p>
    <w:p w14:paraId="738109D3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&lt;?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php</w:t>
      </w:r>
      <w:proofErr w:type="spellEnd"/>
    </w:p>
    <w:p w14:paraId="3862E3EE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require "../Model/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ApartmentDB.php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";</w:t>
      </w:r>
    </w:p>
    <w:p w14:paraId="44CEFA1A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</w:p>
    <w:p w14:paraId="535D8CB6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session_</w:t>
      </w:r>
      <w:proofErr w:type="gram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start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(</w:t>
      </w:r>
      <w:proofErr w:type="gram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);</w:t>
      </w:r>
    </w:p>
    <w:p w14:paraId="46EC1715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proofErr w:type="gram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if</w:t>
      </w:r>
      <w:proofErr w:type="gram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(!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isset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($_COOKIE['rem'])) {</w:t>
      </w:r>
    </w:p>
    <w:p w14:paraId="6A3E48DC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proofErr w:type="gram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header(</w:t>
      </w:r>
      <w:proofErr w:type="gram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'location: 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logout.php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');</w:t>
      </w:r>
    </w:p>
    <w:p w14:paraId="727DFDA8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lastRenderedPageBreak/>
        <w:t>}</w:t>
      </w:r>
    </w:p>
    <w:p w14:paraId="6678F8C9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proofErr w:type="gram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if</w:t>
      </w:r>
      <w:proofErr w:type="gram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(!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isset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($_SESSION['id'])) {</w:t>
      </w:r>
    </w:p>
    <w:p w14:paraId="49ED2071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proofErr w:type="gram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header(</w:t>
      </w:r>
      <w:proofErr w:type="gram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'location: 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login.php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');</w:t>
      </w:r>
    </w:p>
    <w:p w14:paraId="29027EB2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}</w:t>
      </w:r>
    </w:p>
    <w:p w14:paraId="5FC33EDD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?&gt;</w:t>
      </w:r>
    </w:p>
    <w:p w14:paraId="604F9A12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</w:p>
    <w:p w14:paraId="68D6930E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&lt;?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php</w:t>
      </w:r>
      <w:proofErr w:type="spellEnd"/>
    </w:p>
    <w:p w14:paraId="0AD47D38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// include ('profile-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header.php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'); </w:t>
      </w:r>
    </w:p>
    <w:p w14:paraId="14D48DDC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?&gt;</w:t>
      </w:r>
    </w:p>
    <w:p w14:paraId="3952F375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&lt;!DOCTYPE html&gt;</w:t>
      </w:r>
    </w:p>
    <w:p w14:paraId="3E52B4BC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&lt;html&gt;</w:t>
      </w:r>
    </w:p>
    <w:p w14:paraId="05EC52FD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</w:p>
    <w:p w14:paraId="56385A59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&lt;head&gt;</w:t>
      </w:r>
    </w:p>
    <w:p w14:paraId="4AEEE924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&lt;/head&gt;</w:t>
      </w:r>
    </w:p>
    <w:p w14:paraId="4A72D7A1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</w:p>
    <w:p w14:paraId="32C71541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&lt;body&gt;</w:t>
      </w:r>
    </w:p>
    <w:p w14:paraId="1A872952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proofErr w:type="gram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&lt;!--</w:t>
      </w:r>
      <w:proofErr w:type="gram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PHP Start --&gt;</w:t>
      </w:r>
    </w:p>
    <w:p w14:paraId="4E48E5F0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&lt;?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php</w:t>
      </w:r>
      <w:proofErr w:type="spellEnd"/>
    </w:p>
    <w:p w14:paraId="5DA9F609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// Variable</w:t>
      </w:r>
    </w:p>
    <w:p w14:paraId="5C50ACE8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BDTErrMsg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= "";</w:t>
      </w:r>
    </w:p>
    <w:p w14:paraId="1E0620DE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RoadErrMsg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= "";</w:t>
      </w:r>
    </w:p>
    <w:p w14:paraId="6C279D4B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ApartmentErrMsg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= " ";</w:t>
      </w:r>
    </w:p>
    <w:p w14:paraId="46CA2C60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EmailErrMsg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= " ";</w:t>
      </w:r>
    </w:p>
    <w:p w14:paraId="55152887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phoneErrMsg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= "";</w:t>
      </w:r>
    </w:p>
    <w:p w14:paraId="27C0B217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</w:p>
    <w:p w14:paraId="267CD72D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if ($_SERVER['REQUEST_METHOD'] === "POST") {</w:t>
      </w:r>
    </w:p>
    <w:p w14:paraId="1E57A361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flag = false;</w:t>
      </w:r>
    </w:p>
    <w:p w14:paraId="23238566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if (empty($_POST['BDT'])) {</w:t>
      </w:r>
    </w:p>
    <w:p w14:paraId="24C166A2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BDTErrMsg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= "BDT Name Empty";</w:t>
      </w:r>
    </w:p>
    <w:p w14:paraId="2A8B20C1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flag = true;</w:t>
      </w:r>
    </w:p>
    <w:p w14:paraId="36746607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}</w:t>
      </w:r>
    </w:p>
    <w:p w14:paraId="2A7AF32F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if (empty($_POST['Road'])) {</w:t>
      </w:r>
    </w:p>
    <w:p w14:paraId="49D02758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RoadErrMsg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= "Road Name Empty";</w:t>
      </w:r>
    </w:p>
    <w:p w14:paraId="51822991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flag = true;</w:t>
      </w:r>
    </w:p>
    <w:p w14:paraId="09818E46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}</w:t>
      </w:r>
    </w:p>
    <w:p w14:paraId="4A3BCACD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if (empty($_POST['Apartment'])) {</w:t>
      </w:r>
    </w:p>
    <w:p w14:paraId="72DFFD3A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ApartmentErrMsg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= "Apartment not Selected";</w:t>
      </w:r>
    </w:p>
    <w:p w14:paraId="16028359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flag = true;</w:t>
      </w:r>
    </w:p>
    <w:p w14:paraId="7975A8BF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}</w:t>
      </w:r>
    </w:p>
    <w:p w14:paraId="31D7A92A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if (empty($_POST['Email'])) {</w:t>
      </w:r>
    </w:p>
    <w:p w14:paraId="39817AD0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EmailErrMsg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= "Email is Empty";</w:t>
      </w:r>
    </w:p>
    <w:p w14:paraId="37514D23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flag = true;</w:t>
      </w:r>
    </w:p>
    <w:p w14:paraId="45090DCF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} else {</w:t>
      </w:r>
    </w:p>
    <w:p w14:paraId="07638CBA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proofErr w:type="gram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if</w:t>
      </w:r>
      <w:proofErr w:type="gram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(!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filter_var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($_POST['Email'], FILTER_VALIDATE_EMAIL)) {</w:t>
      </w:r>
    </w:p>
    <w:p w14:paraId="111A7CD6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EmailErrMsg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= "Please correct email";</w:t>
      </w:r>
    </w:p>
    <w:p w14:paraId="4033D93C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echo "&lt;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br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&gt;";</w:t>
      </w:r>
    </w:p>
    <w:p w14:paraId="2021B52E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}</w:t>
      </w:r>
    </w:p>
    <w:p w14:paraId="48306C25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}</w:t>
      </w:r>
    </w:p>
    <w:p w14:paraId="04B19765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if (empty($_POST['Mobile'])) {</w:t>
      </w:r>
    </w:p>
    <w:p w14:paraId="2C09A9E7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phoneErrMsg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= "Mobile no is Empty";</w:t>
      </w:r>
    </w:p>
    <w:p w14:paraId="09C7BCD7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lastRenderedPageBreak/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$flag = true;</w:t>
      </w:r>
    </w:p>
    <w:p w14:paraId="4EA4473E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}</w:t>
      </w:r>
    </w:p>
    <w:p w14:paraId="0F4DE5C6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</w:p>
    <w:p w14:paraId="3A74A503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// condition All true then</w:t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</w:p>
    <w:p w14:paraId="27EB33E4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proofErr w:type="gram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if</w:t>
      </w:r>
      <w:proofErr w:type="gram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 xml:space="preserve"> (!$flag) {</w:t>
      </w:r>
    </w:p>
    <w:p w14:paraId="05327677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insert_apartment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($_POST['BDT'], $_POST['Road'], $_POST['Apartment'], $_POST['Email'], $_POST['Mobile']);</w:t>
      </w:r>
    </w:p>
    <w:p w14:paraId="7BF77564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 xml:space="preserve">// </w:t>
      </w:r>
      <w:proofErr w:type="spellStart"/>
      <w:proofErr w:type="gram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setcookie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(</w:t>
      </w:r>
      <w:proofErr w:type="gram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'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msg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', '&lt;b&gt;</w:t>
      </w:r>
      <w:r w:rsidRPr="00E511DE">
        <w:rPr>
          <w:rStyle w:val="normaltextrun"/>
          <w:rFonts w:ascii="Segoe UI Emoji" w:eastAsia="Times New Roman" w:hAnsi="Segoe UI Emoji" w:cs="Segoe UI Emoji"/>
          <w:sz w:val="24"/>
          <w:szCs w:val="24"/>
          <w:lang w:bidi="bn-IN"/>
        </w:rPr>
        <w:t>✅</w:t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Registration successful!&lt;/b&gt;&lt;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br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&gt;', time() + 1, '/');</w:t>
      </w:r>
    </w:p>
    <w:p w14:paraId="5F5F6614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} else {</w:t>
      </w:r>
    </w:p>
    <w:p w14:paraId="69DBE4B4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proofErr w:type="spellStart"/>
      <w:proofErr w:type="gram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setcookie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(</w:t>
      </w:r>
      <w:proofErr w:type="gram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'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msg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', '&lt;b&gt;</w:t>
      </w:r>
      <w:r w:rsidRPr="00E511DE">
        <w:rPr>
          <w:rStyle w:val="normaltextrun"/>
          <w:rFonts w:ascii="Segoe UI Emoji" w:eastAsia="Times New Roman" w:hAnsi="Segoe UI Emoji" w:cs="Segoe UI Emoji"/>
          <w:sz w:val="24"/>
          <w:szCs w:val="24"/>
          <w:lang w:bidi="bn-IN"/>
        </w:rPr>
        <w:t>❌</w:t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Apartment Add NOT Successful!&lt;/b&gt;&lt;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br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&gt;', time() + 1, '/');</w:t>
      </w:r>
    </w:p>
    <w:p w14:paraId="33E1CC9F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proofErr w:type="gram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header(</w:t>
      </w:r>
      <w:proofErr w:type="gram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'location: ../View/</w:t>
      </w:r>
      <w:proofErr w:type="spellStart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apartment.php</w:t>
      </w:r>
      <w:proofErr w:type="spellEnd"/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>');</w:t>
      </w:r>
    </w:p>
    <w:p w14:paraId="7873B392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</w: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}</w:t>
      </w:r>
    </w:p>
    <w:p w14:paraId="09BCD0A5" w14:textId="77777777" w:rsidR="00E511DE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}</w:t>
      </w:r>
    </w:p>
    <w:p w14:paraId="2578C839" w14:textId="2B9CECEF" w:rsidR="00F879E8" w:rsidRPr="00E511DE" w:rsidRDefault="00E511DE" w:rsidP="00E511D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</w:pPr>
      <w:r w:rsidRPr="00E511DE">
        <w:rPr>
          <w:rStyle w:val="normaltextrun"/>
          <w:rFonts w:ascii="Consolas" w:eastAsia="Times New Roman" w:hAnsi="Consolas" w:cs="Segoe UI"/>
          <w:sz w:val="24"/>
          <w:szCs w:val="24"/>
          <w:lang w:bidi="bn-IN"/>
        </w:rPr>
        <w:tab/>
        <w:t>?&gt;</w:t>
      </w:r>
    </w:p>
    <w:p w14:paraId="6BA42667" w14:textId="77777777" w:rsidR="00F879E8" w:rsidRPr="0037292E" w:rsidRDefault="00F879E8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660A28C9" w14:textId="38ED5C2D" w:rsidR="0037292E" w:rsidRPr="0037292E" w:rsidRDefault="0037292E" w:rsidP="0037292E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bidi="bn-IN"/>
        </w:rPr>
      </w:pPr>
      <w:proofErr w:type="spellStart"/>
      <w:r>
        <w:rPr>
          <w:rFonts w:ascii="Consolas" w:eastAsia="Times New Roman" w:hAnsi="Consolas" w:cs="Segoe UI"/>
          <w:b/>
          <w:bCs/>
          <w:i/>
          <w:iCs/>
          <w:sz w:val="24"/>
          <w:szCs w:val="24"/>
          <w:u w:val="single"/>
          <w:lang w:bidi="bn-IN"/>
        </w:rPr>
        <w:t>Entry_Salaray</w:t>
      </w:r>
      <w:r w:rsidRPr="0037292E">
        <w:rPr>
          <w:rFonts w:ascii="Consolas" w:eastAsia="Times New Roman" w:hAnsi="Consolas" w:cs="Segoe UI"/>
          <w:b/>
          <w:bCs/>
          <w:i/>
          <w:iCs/>
          <w:sz w:val="24"/>
          <w:szCs w:val="24"/>
          <w:u w:val="single"/>
          <w:lang w:bidi="bn-IN"/>
        </w:rPr>
        <w:t>.php</w:t>
      </w:r>
      <w:proofErr w:type="spellEnd"/>
      <w:r w:rsidRPr="0037292E">
        <w:rPr>
          <w:rFonts w:ascii="Consolas" w:eastAsia="Times New Roman" w:hAnsi="Consolas" w:cs="Segoe UI"/>
          <w:sz w:val="24"/>
          <w:szCs w:val="24"/>
          <w:lang w:bidi="bn-IN"/>
        </w:rPr>
        <w:t> </w:t>
      </w:r>
    </w:p>
    <w:p w14:paraId="2ECB8D5F" w14:textId="77777777" w:rsidR="0037292E" w:rsidRPr="0037292E" w:rsidRDefault="0037292E" w:rsidP="0037292E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bidi="bn-IN"/>
        </w:rPr>
      </w:pPr>
      <w:r w:rsidRPr="0037292E">
        <w:rPr>
          <w:rFonts w:ascii="Consolas" w:eastAsia="Times New Roman" w:hAnsi="Consolas" w:cs="Segoe UI"/>
          <w:sz w:val="24"/>
          <w:szCs w:val="24"/>
          <w:lang w:bidi="bn-IN"/>
        </w:rPr>
        <w:t> </w:t>
      </w:r>
    </w:p>
    <w:p w14:paraId="1569FDF0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?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php</w:t>
      </w:r>
      <w:proofErr w:type="spellEnd"/>
    </w:p>
    <w:p w14:paraId="1E3FA413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session_</w:t>
      </w:r>
      <w:proofErr w:type="gram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start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(</w:t>
      </w:r>
      <w:proofErr w:type="gram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);</w:t>
      </w:r>
    </w:p>
    <w:p w14:paraId="0A86361C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</w:t>
      </w:r>
      <w:proofErr w:type="gram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if(</w:t>
      </w:r>
      <w:proofErr w:type="gram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!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isset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($_SESSION['username']))</w:t>
      </w:r>
    </w:p>
    <w:p w14:paraId="59D69568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{</w:t>
      </w:r>
    </w:p>
    <w:p w14:paraId="182E8A54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 </w:t>
      </w:r>
      <w:proofErr w:type="gram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header(</w:t>
      </w:r>
      <w:proofErr w:type="gram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"Location:../View/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Login.php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");</w:t>
      </w:r>
    </w:p>
    <w:p w14:paraId="4C7D804C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}</w:t>
      </w:r>
    </w:p>
    <w:p w14:paraId="05AFBDE7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?&gt;</w:t>
      </w:r>
    </w:p>
    <w:p w14:paraId="4214F5AC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!DOCTYPE html&gt;</w:t>
      </w:r>
    </w:p>
    <w:p w14:paraId="3921AE83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html&gt;</w:t>
      </w:r>
    </w:p>
    <w:p w14:paraId="5C30A810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head&gt;</w:t>
      </w:r>
    </w:p>
    <w:p w14:paraId="51AC4ACC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ab/>
        <w:t>&lt;meta charset="utf-8"&gt;</w:t>
      </w:r>
    </w:p>
    <w:p w14:paraId="59BE5DE8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ab/>
        <w:t>&lt;meta name="viewport" content="width=device-width, initial-scale=1"&gt;</w:t>
      </w:r>
    </w:p>
    <w:p w14:paraId="77257966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ab/>
        <w:t>&lt;title&gt;Add Salary&lt;/title&gt;</w:t>
      </w:r>
    </w:p>
    <w:p w14:paraId="73AF4260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/head&gt;</w:t>
      </w:r>
    </w:p>
    <w:p w14:paraId="259254B0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body style="background-color: cyan;"&gt;</w:t>
      </w:r>
    </w:p>
    <w:p w14:paraId="79C7A87E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7B97F1B1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0F200053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59B92EB7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30421605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ab/>
        <w:t>&lt;div id="box"&gt;</w:t>
      </w:r>
    </w:p>
    <w:p w14:paraId="72539B19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0C7213C2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0F6CAEC1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&lt;?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php</w:t>
      </w:r>
      <w:proofErr w:type="spellEnd"/>
    </w:p>
    <w:p w14:paraId="5778DB35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include '../View/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Header.php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';</w:t>
      </w:r>
    </w:p>
    <w:p w14:paraId="527E69D4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?&gt;</w:t>
      </w:r>
    </w:p>
    <w:p w14:paraId="56AEC13B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0937DEC3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&lt;form name="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myform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" action="../Controller/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EntrySalaryPage.php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" method="post" 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onsubmit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="return </w:t>
      </w:r>
      <w:proofErr w:type="spellStart"/>
      <w:proofErr w:type="gram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validateform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(</w:t>
      </w:r>
      <w:proofErr w:type="gram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this)"  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novalidate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gt;</w:t>
      </w:r>
    </w:p>
    <w:p w14:paraId="3F6988A6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4EAC2FC8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legend&gt;&lt;b&gt;Salary&lt;/b&gt;&lt;/legend&gt;</w:t>
      </w:r>
    </w:p>
    <w:p w14:paraId="3EB1DF94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48DAF506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</w:t>
      </w:r>
      <w:proofErr w:type="gram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label  id</w:t>
      </w:r>
      <w:proofErr w:type="gram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="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text"fo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="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fname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"&gt;First name *:&lt;/label&gt;</w:t>
      </w:r>
    </w:p>
    <w:p w14:paraId="12F6D33B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input type="text" name="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firstname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" id="text" size="80" &gt;</w:t>
      </w:r>
    </w:p>
    <w:p w14:paraId="22122F10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b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gt;&lt;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b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gt;</w:t>
      </w:r>
    </w:p>
    <w:p w14:paraId="2EA44E3B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705A09F8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</w:t>
      </w:r>
      <w:proofErr w:type="gram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label  id</w:t>
      </w:r>
      <w:proofErr w:type="gram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="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text"fo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="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lname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"&gt;Last Name *:&lt;/label&gt;</w:t>
      </w:r>
    </w:p>
    <w:p w14:paraId="493D5572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input type="text" name="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lastname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" id="text" size="80"&gt;</w:t>
      </w:r>
    </w:p>
    <w:p w14:paraId="5103D50C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b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gt;&lt;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b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gt;</w:t>
      </w:r>
    </w:p>
    <w:p w14:paraId="1B111703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79AC85E9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6A9A21D8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36115262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</w:t>
      </w:r>
      <w:proofErr w:type="gram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label  id</w:t>
      </w:r>
      <w:proofErr w:type="gram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="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text"fo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="designation"&gt;Designation*:&lt;/label&gt;</w:t>
      </w:r>
    </w:p>
    <w:p w14:paraId="51923731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input type="radio" name="designation" value="Teacher" &gt;Teacher</w:t>
      </w:r>
    </w:p>
    <w:p w14:paraId="715C387A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input type="radio" name="designation" value="Pion" &gt;Pion</w:t>
      </w:r>
    </w:p>
    <w:p w14:paraId="79EF8CD0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input type="radio" name="designation" value="Staffs" &gt;Staffs</w:t>
      </w:r>
    </w:p>
    <w:p w14:paraId="75FA085C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b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gt;&lt;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b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gt;</w:t>
      </w:r>
    </w:p>
    <w:p w14:paraId="141FBAEB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205288D6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19584DD0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6BADF6C2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</w:t>
      </w:r>
      <w:proofErr w:type="gram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label  id</w:t>
      </w:r>
      <w:proofErr w:type="gram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="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text"fo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="salary"&gt;Salary *:&lt;/label&gt;</w:t>
      </w:r>
    </w:p>
    <w:p w14:paraId="0BE05449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select name="salary"&gt;</w:t>
      </w:r>
    </w:p>
    <w:p w14:paraId="380E25E6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option value=null&gt;&lt;/option&gt;</w:t>
      </w:r>
    </w:p>
    <w:p w14:paraId="11D0B6EF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option value="25000"&gt;25000&lt;/option&gt;</w:t>
      </w:r>
    </w:p>
    <w:p w14:paraId="0F06A227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option value="15000"&gt;15000&lt;/option&gt;</w:t>
      </w:r>
    </w:p>
    <w:p w14:paraId="0C8775E8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option value="16999"&gt;16999&lt;/option&gt;</w:t>
      </w:r>
    </w:p>
    <w:p w14:paraId="43C3008D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    &lt;/select&gt;</w:t>
      </w:r>
    </w:p>
    <w:p w14:paraId="2AF8EEB3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2AEA1BD3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b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gt;&lt;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b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gt;</w:t>
      </w:r>
    </w:p>
    <w:p w14:paraId="723A3C79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input style="background-color: yellow;" id="button" type="submit" name="submit" value="Enter"&gt;</w:t>
      </w:r>
    </w:p>
    <w:p w14:paraId="3F2EF175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06F1E6F4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0935E321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73571D36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7008919B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13C6E438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b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gt;&lt;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b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gt;</w:t>
      </w:r>
    </w:p>
    <w:p w14:paraId="502DE407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&lt;td&gt; &lt;a 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href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="../View/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Home.php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" class="button"&gt;Home&lt;/a&gt;&lt;/td&gt;</w:t>
      </w:r>
    </w:p>
    <w:p w14:paraId="0B91B66A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700FBA20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b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gt;&lt;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br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gt;</w:t>
      </w:r>
    </w:p>
    <w:p w14:paraId="2664519E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&lt;a 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href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="../Controller/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SalaryList.php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" &gt;Salary List&lt;/a&gt;</w:t>
      </w:r>
    </w:p>
    <w:p w14:paraId="719BD4C4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023E5027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2B959FD7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/form&gt;</w:t>
      </w:r>
    </w:p>
    <w:p w14:paraId="2621D360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/div&gt;</w:t>
      </w:r>
    </w:p>
    <w:p w14:paraId="7AB6D34D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 xml:space="preserve">&lt;script 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src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="../View/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js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/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entrysallary.js"type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="text/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javascript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"&gt;&lt;/script&gt;</w:t>
      </w:r>
    </w:p>
    <w:p w14:paraId="52D53179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57D7DC93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?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php</w:t>
      </w:r>
      <w:proofErr w:type="spellEnd"/>
    </w:p>
    <w:p w14:paraId="0F35E9A4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include '../View/</w:t>
      </w:r>
      <w:proofErr w:type="spellStart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Footer.php</w:t>
      </w:r>
      <w:proofErr w:type="spellEnd"/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';</w:t>
      </w:r>
    </w:p>
    <w:p w14:paraId="2251042F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?&gt;</w:t>
      </w:r>
    </w:p>
    <w:p w14:paraId="191A3D1E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1EA76AA9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17B3A92B" w14:textId="77777777" w:rsidR="0037292E" w:rsidRP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/body&gt;</w:t>
      </w:r>
    </w:p>
    <w:p w14:paraId="31D2395A" w14:textId="0888D14D" w:rsidR="0037292E" w:rsidRDefault="0037292E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  <w:r w:rsidRPr="0037292E"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  <w:t>&lt;/html&gt; </w:t>
      </w:r>
    </w:p>
    <w:p w14:paraId="03D219F8" w14:textId="11A33A8E" w:rsidR="00F879E8" w:rsidRDefault="00F879E8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3E0A1BAC" w14:textId="77777777" w:rsidR="0024132B" w:rsidRPr="0037292E" w:rsidRDefault="0024132B" w:rsidP="0037292E">
      <w:pPr>
        <w:spacing w:after="0" w:line="240" w:lineRule="auto"/>
        <w:contextualSpacing/>
        <w:rPr>
          <w:rStyle w:val="normaltextrun"/>
          <w:rFonts w:ascii="Consolas" w:eastAsia="Times New Roman" w:hAnsi="Consolas" w:cs="Segoe UI"/>
          <w:i/>
          <w:iCs/>
          <w:sz w:val="24"/>
          <w:szCs w:val="24"/>
          <w:lang w:bidi="bn-IN"/>
        </w:rPr>
      </w:pPr>
    </w:p>
    <w:p w14:paraId="68EEF1C2" w14:textId="7271AC90" w:rsidR="0037292E" w:rsidRPr="0037292E" w:rsidRDefault="00E511DE" w:rsidP="0037292E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bidi="bn-IN"/>
        </w:rPr>
      </w:pPr>
      <w:proofErr w:type="spellStart"/>
      <w:r>
        <w:rPr>
          <w:rFonts w:ascii="Consolas" w:eastAsia="Times New Roman" w:hAnsi="Consolas" w:cs="Segoe UI"/>
          <w:b/>
          <w:bCs/>
          <w:i/>
          <w:iCs/>
          <w:sz w:val="24"/>
          <w:szCs w:val="24"/>
          <w:u w:val="single"/>
          <w:lang w:bidi="bn-IN"/>
        </w:rPr>
        <w:t>deteleaparement</w:t>
      </w:r>
      <w:r w:rsidR="0037292E" w:rsidRPr="0037292E">
        <w:rPr>
          <w:rFonts w:ascii="Consolas" w:eastAsia="Times New Roman" w:hAnsi="Consolas" w:cs="Segoe UI"/>
          <w:b/>
          <w:bCs/>
          <w:i/>
          <w:iCs/>
          <w:sz w:val="24"/>
          <w:szCs w:val="24"/>
          <w:u w:val="single"/>
          <w:lang w:bidi="bn-IN"/>
        </w:rPr>
        <w:t>.php</w:t>
      </w:r>
      <w:proofErr w:type="spellEnd"/>
      <w:r w:rsidR="0037292E" w:rsidRPr="0037292E">
        <w:rPr>
          <w:rFonts w:ascii="Consolas" w:eastAsia="Times New Roman" w:hAnsi="Consolas" w:cs="Segoe UI"/>
          <w:sz w:val="24"/>
          <w:szCs w:val="24"/>
          <w:lang w:bidi="bn-IN"/>
        </w:rPr>
        <w:t> </w:t>
      </w:r>
    </w:p>
    <w:p w14:paraId="31BD84EE" w14:textId="77777777" w:rsidR="0037292E" w:rsidRPr="0037292E" w:rsidRDefault="0037292E" w:rsidP="0037292E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bidi="bn-IN"/>
        </w:rPr>
      </w:pPr>
      <w:r w:rsidRPr="0037292E">
        <w:rPr>
          <w:rFonts w:ascii="Consolas" w:eastAsia="Times New Roman" w:hAnsi="Consolas" w:cs="Segoe UI"/>
          <w:sz w:val="24"/>
          <w:szCs w:val="24"/>
          <w:lang w:bidi="bn-IN"/>
        </w:rPr>
        <w:t> </w:t>
      </w:r>
    </w:p>
    <w:p w14:paraId="3B313370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&lt;?</w:t>
      </w:r>
      <w:proofErr w:type="spell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php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 xml:space="preserve"> </w:t>
      </w:r>
    </w:p>
    <w:p w14:paraId="698F3510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ab/>
        <w:t>require "../Model/</w:t>
      </w:r>
      <w:proofErr w:type="spell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ApartmentDB.php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";</w:t>
      </w:r>
    </w:p>
    <w:p w14:paraId="35F39DCD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ab/>
        <w:t>$</w:t>
      </w:r>
      <w:proofErr w:type="spell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ezl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 xml:space="preserve"> = new </w:t>
      </w:r>
      <w:proofErr w:type="spellStart"/>
      <w:proofErr w:type="gram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mysqli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(</w:t>
      </w:r>
      <w:proofErr w:type="gram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"localhost", "root", "", "dream house");</w:t>
      </w:r>
    </w:p>
    <w:p w14:paraId="5DF98608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</w:p>
    <w:p w14:paraId="4897C276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 xml:space="preserve">    if ($</w:t>
      </w:r>
      <w:proofErr w:type="spell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ezl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-&gt;</w:t>
      </w:r>
      <w:proofErr w:type="spell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connect_error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) {</w:t>
      </w:r>
    </w:p>
    <w:p w14:paraId="010C15BE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 xml:space="preserve">        </w:t>
      </w:r>
      <w:proofErr w:type="gram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die(</w:t>
      </w:r>
      <w:proofErr w:type="gram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"Data base Connection failed: " . $</w:t>
      </w:r>
      <w:proofErr w:type="spell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ezl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-&gt;</w:t>
      </w:r>
      <w:proofErr w:type="spell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connect_error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);</w:t>
      </w:r>
    </w:p>
    <w:p w14:paraId="47AACA94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 xml:space="preserve">    }</w:t>
      </w:r>
    </w:p>
    <w:p w14:paraId="7E2A5E37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</w:p>
    <w:p w14:paraId="3A6D501A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 xml:space="preserve">    $</w:t>
      </w:r>
      <w:proofErr w:type="spell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sql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 xml:space="preserve"> = "SELECT * FROM apartment";</w:t>
      </w:r>
    </w:p>
    <w:p w14:paraId="0EA6D37C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 xml:space="preserve">    $</w:t>
      </w:r>
      <w:proofErr w:type="spell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qry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 xml:space="preserve"> = $</w:t>
      </w:r>
      <w:proofErr w:type="spell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ezl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-&gt;query($</w:t>
      </w:r>
      <w:proofErr w:type="spell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sql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);</w:t>
      </w:r>
    </w:p>
    <w:p w14:paraId="310BEDF3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</w:p>
    <w:p w14:paraId="31B45C12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ab/>
        <w:t>if(</w:t>
      </w:r>
      <w:proofErr w:type="spell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isset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($_GET['id'])) {</w:t>
      </w:r>
    </w:p>
    <w:p w14:paraId="6F3CDB61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ab/>
      </w: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ab/>
        <w:t>$id = $_GET['id'];</w:t>
      </w:r>
    </w:p>
    <w:p w14:paraId="0CB904F6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</w:p>
    <w:p w14:paraId="31001A6C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ab/>
      </w: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ab/>
      </w:r>
      <w:proofErr w:type="spellStart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delete_apartment</w:t>
      </w:r>
      <w:proofErr w:type="spellEnd"/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($id);</w:t>
      </w:r>
    </w:p>
    <w:p w14:paraId="6C027EE4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ab/>
        <w:t>}</w:t>
      </w:r>
    </w:p>
    <w:p w14:paraId="36CAF2FB" w14:textId="77777777" w:rsidR="00DF1B8E" w:rsidRPr="00DF1B8E" w:rsidRDefault="00DF1B8E" w:rsidP="00DF1B8E">
      <w:pPr>
        <w:spacing w:after="0" w:line="240" w:lineRule="auto"/>
        <w:textAlignment w:val="baseline"/>
        <w:rPr>
          <w:rStyle w:val="normaltextrun"/>
          <w:rFonts w:ascii="Consolas" w:hAnsi="Consolas"/>
          <w:i/>
          <w:iCs/>
          <w:sz w:val="24"/>
          <w:szCs w:val="24"/>
          <w:lang w:bidi="bn-IN"/>
        </w:rPr>
      </w:pPr>
    </w:p>
    <w:p w14:paraId="4247B1BC" w14:textId="22D84E4B" w:rsidR="0037292E" w:rsidRPr="007D7E60" w:rsidRDefault="00DF1B8E" w:rsidP="00DF1B8E">
      <w:pPr>
        <w:spacing w:after="0" w:line="240" w:lineRule="auto"/>
        <w:textAlignment w:val="baseline"/>
        <w:rPr>
          <w:rFonts w:ascii="Times New Roman" w:hAnsi="Times New Roman" w:cs="Times New Roman"/>
          <w:b/>
        </w:rPr>
      </w:pPr>
      <w:r w:rsidRPr="00DF1B8E">
        <w:rPr>
          <w:rStyle w:val="normaltextrun"/>
          <w:rFonts w:ascii="Consolas" w:hAnsi="Consolas"/>
          <w:i/>
          <w:iCs/>
          <w:sz w:val="24"/>
          <w:szCs w:val="24"/>
          <w:lang w:bidi="bn-IN"/>
        </w:rPr>
        <w:t>?&gt;</w:t>
      </w:r>
    </w:p>
    <w:sectPr w:rsidR="0037292E" w:rsidRPr="007D7E60" w:rsidSect="00260B94">
      <w:headerReference w:type="default" r:id="rId11"/>
      <w:footerReference w:type="default" r:id="rId12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361416" w14:textId="77777777" w:rsidR="004355BF" w:rsidRDefault="004355BF" w:rsidP="000742EE">
      <w:pPr>
        <w:spacing w:after="0" w:line="240" w:lineRule="auto"/>
      </w:pPr>
      <w:r>
        <w:separator/>
      </w:r>
    </w:p>
  </w:endnote>
  <w:endnote w:type="continuationSeparator" w:id="0">
    <w:p w14:paraId="17C26495" w14:textId="77777777" w:rsidR="004355BF" w:rsidRDefault="004355BF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BC720F" w14:textId="77777777" w:rsidR="004355BF" w:rsidRDefault="004355BF" w:rsidP="000742EE">
      <w:pPr>
        <w:spacing w:after="0" w:line="240" w:lineRule="auto"/>
      </w:pPr>
      <w:r>
        <w:separator/>
      </w:r>
    </w:p>
  </w:footnote>
  <w:footnote w:type="continuationSeparator" w:id="0">
    <w:p w14:paraId="7982DBDC" w14:textId="77777777" w:rsidR="004355BF" w:rsidRDefault="004355BF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58B8D2" w14:textId="5D0A8FBA" w:rsidR="000742EE" w:rsidRPr="007A6BC2" w:rsidRDefault="00096611" w:rsidP="00096611">
    <w:pPr>
      <w:pStyle w:val="Header"/>
      <w:jc w:val="center"/>
      <w:rPr>
        <w:color w:val="000000" w:themeColor="text1"/>
      </w:rPr>
    </w:pPr>
    <w:r w:rsidRPr="00F739CF">
      <w:rPr>
        <w:rFonts w:ascii="Cambria" w:hAnsi="Cambria"/>
        <w:b/>
        <w:bCs/>
        <w:sz w:val="28"/>
        <w:szCs w:val="28"/>
      </w:rPr>
      <w:t>Dream House!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7511E"/>
    <w:multiLevelType w:val="multilevel"/>
    <w:tmpl w:val="5E02D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5670E"/>
    <w:rsid w:val="000742EE"/>
    <w:rsid w:val="00075920"/>
    <w:rsid w:val="00077062"/>
    <w:rsid w:val="0009427E"/>
    <w:rsid w:val="00096611"/>
    <w:rsid w:val="0009740B"/>
    <w:rsid w:val="000A1B61"/>
    <w:rsid w:val="000C6379"/>
    <w:rsid w:val="000D6752"/>
    <w:rsid w:val="000F1CF3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255BD"/>
    <w:rsid w:val="0024132B"/>
    <w:rsid w:val="00260B94"/>
    <w:rsid w:val="00262F00"/>
    <w:rsid w:val="002701C6"/>
    <w:rsid w:val="002B085A"/>
    <w:rsid w:val="002B29B8"/>
    <w:rsid w:val="002B6FAF"/>
    <w:rsid w:val="002C5C74"/>
    <w:rsid w:val="002D70AD"/>
    <w:rsid w:val="002F2F79"/>
    <w:rsid w:val="00322474"/>
    <w:rsid w:val="00324B15"/>
    <w:rsid w:val="003256F5"/>
    <w:rsid w:val="003418DD"/>
    <w:rsid w:val="0034211C"/>
    <w:rsid w:val="0035699C"/>
    <w:rsid w:val="00356FA2"/>
    <w:rsid w:val="00364900"/>
    <w:rsid w:val="0037292E"/>
    <w:rsid w:val="003801DB"/>
    <w:rsid w:val="003A0DB0"/>
    <w:rsid w:val="003A28CC"/>
    <w:rsid w:val="003B5A71"/>
    <w:rsid w:val="003B7ADD"/>
    <w:rsid w:val="003F2C8A"/>
    <w:rsid w:val="00417BAC"/>
    <w:rsid w:val="00424AC6"/>
    <w:rsid w:val="004355BF"/>
    <w:rsid w:val="00460CF5"/>
    <w:rsid w:val="00464A61"/>
    <w:rsid w:val="004E463B"/>
    <w:rsid w:val="00510E46"/>
    <w:rsid w:val="005118FE"/>
    <w:rsid w:val="00533306"/>
    <w:rsid w:val="005359BC"/>
    <w:rsid w:val="0054504D"/>
    <w:rsid w:val="00547BC7"/>
    <w:rsid w:val="00576F78"/>
    <w:rsid w:val="005819C4"/>
    <w:rsid w:val="00582333"/>
    <w:rsid w:val="00586EF2"/>
    <w:rsid w:val="005B1434"/>
    <w:rsid w:val="005B4844"/>
    <w:rsid w:val="005E3196"/>
    <w:rsid w:val="005F56B8"/>
    <w:rsid w:val="00633659"/>
    <w:rsid w:val="006407F1"/>
    <w:rsid w:val="0067039D"/>
    <w:rsid w:val="006B0265"/>
    <w:rsid w:val="006B6BEF"/>
    <w:rsid w:val="006D0B48"/>
    <w:rsid w:val="006D243F"/>
    <w:rsid w:val="006E31CE"/>
    <w:rsid w:val="006E4FF7"/>
    <w:rsid w:val="006F3AC5"/>
    <w:rsid w:val="00735C74"/>
    <w:rsid w:val="007425D1"/>
    <w:rsid w:val="00750F8F"/>
    <w:rsid w:val="007725E8"/>
    <w:rsid w:val="007A6BC2"/>
    <w:rsid w:val="007B6263"/>
    <w:rsid w:val="007D1A38"/>
    <w:rsid w:val="007D7E60"/>
    <w:rsid w:val="007F7BDF"/>
    <w:rsid w:val="00802516"/>
    <w:rsid w:val="00811870"/>
    <w:rsid w:val="0083240D"/>
    <w:rsid w:val="008613F9"/>
    <w:rsid w:val="008A7DF5"/>
    <w:rsid w:val="008B1ACD"/>
    <w:rsid w:val="008E0012"/>
    <w:rsid w:val="008F73F4"/>
    <w:rsid w:val="009004CE"/>
    <w:rsid w:val="009049DD"/>
    <w:rsid w:val="009205AB"/>
    <w:rsid w:val="00920F97"/>
    <w:rsid w:val="00925AAD"/>
    <w:rsid w:val="00927A70"/>
    <w:rsid w:val="00951F16"/>
    <w:rsid w:val="00962C58"/>
    <w:rsid w:val="00985CCF"/>
    <w:rsid w:val="00992684"/>
    <w:rsid w:val="00994645"/>
    <w:rsid w:val="009A4B6C"/>
    <w:rsid w:val="009C3768"/>
    <w:rsid w:val="009E350C"/>
    <w:rsid w:val="009E5953"/>
    <w:rsid w:val="00A05E59"/>
    <w:rsid w:val="00A06FF3"/>
    <w:rsid w:val="00A239B8"/>
    <w:rsid w:val="00A364BE"/>
    <w:rsid w:val="00A6293C"/>
    <w:rsid w:val="00A7395C"/>
    <w:rsid w:val="00A75654"/>
    <w:rsid w:val="00A76487"/>
    <w:rsid w:val="00AA4374"/>
    <w:rsid w:val="00AC6F99"/>
    <w:rsid w:val="00AD3451"/>
    <w:rsid w:val="00AE7FC9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25A0B"/>
    <w:rsid w:val="00CA3EBC"/>
    <w:rsid w:val="00CA7C65"/>
    <w:rsid w:val="00CB77AA"/>
    <w:rsid w:val="00CF0CF1"/>
    <w:rsid w:val="00D013B7"/>
    <w:rsid w:val="00D0165F"/>
    <w:rsid w:val="00D200D3"/>
    <w:rsid w:val="00D51907"/>
    <w:rsid w:val="00D65FBD"/>
    <w:rsid w:val="00D721A1"/>
    <w:rsid w:val="00D91E27"/>
    <w:rsid w:val="00D962E6"/>
    <w:rsid w:val="00DB063E"/>
    <w:rsid w:val="00DB50E3"/>
    <w:rsid w:val="00DD092E"/>
    <w:rsid w:val="00DF1B8E"/>
    <w:rsid w:val="00DF694F"/>
    <w:rsid w:val="00E37CBC"/>
    <w:rsid w:val="00E511DE"/>
    <w:rsid w:val="00E62CA4"/>
    <w:rsid w:val="00E701EB"/>
    <w:rsid w:val="00E80314"/>
    <w:rsid w:val="00EA22FB"/>
    <w:rsid w:val="00EC48DE"/>
    <w:rsid w:val="00EF3688"/>
    <w:rsid w:val="00EF4C53"/>
    <w:rsid w:val="00F14108"/>
    <w:rsid w:val="00F32934"/>
    <w:rsid w:val="00F501CE"/>
    <w:rsid w:val="00F744C5"/>
    <w:rsid w:val="00F760E3"/>
    <w:rsid w:val="00F879E8"/>
    <w:rsid w:val="00F97271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395C"/>
  </w:style>
  <w:style w:type="paragraph" w:styleId="Heading1">
    <w:name w:val="heading 1"/>
    <w:basedOn w:val="Normal"/>
    <w:link w:val="Heading1Char"/>
    <w:uiPriority w:val="9"/>
    <w:qFormat/>
    <w:rsid w:val="005B14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14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Default">
    <w:name w:val="Default"/>
    <w:rsid w:val="00F9727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bn-IN"/>
    </w:rPr>
  </w:style>
  <w:style w:type="paragraph" w:customStyle="1" w:styleId="paragraph">
    <w:name w:val="paragraph"/>
    <w:basedOn w:val="Normal"/>
    <w:rsid w:val="00DF69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  <w:style w:type="character" w:customStyle="1" w:styleId="normaltextrun">
    <w:name w:val="normaltextrun"/>
    <w:basedOn w:val="DefaultParagraphFont"/>
    <w:rsid w:val="00DF694F"/>
  </w:style>
  <w:style w:type="character" w:customStyle="1" w:styleId="eop">
    <w:name w:val="eop"/>
    <w:basedOn w:val="DefaultParagraphFont"/>
    <w:rsid w:val="00DF694F"/>
  </w:style>
  <w:style w:type="character" w:customStyle="1" w:styleId="Heading1Char">
    <w:name w:val="Heading 1 Char"/>
    <w:basedOn w:val="DefaultParagraphFont"/>
    <w:link w:val="Heading1"/>
    <w:uiPriority w:val="9"/>
    <w:rsid w:val="005B143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B143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ab-display-name">
    <w:name w:val="tab-display-name"/>
    <w:basedOn w:val="DefaultParagraphFont"/>
    <w:rsid w:val="005B14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7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26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3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4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2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04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5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5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95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7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1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9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2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2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7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05006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23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6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4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76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4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8406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26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34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6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4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4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3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6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8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2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9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1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4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83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7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64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4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062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6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23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F518C3D7A8364DA733FDF9E814B61D" ma:contentTypeVersion="8" ma:contentTypeDescription="Create a new document." ma:contentTypeScope="" ma:versionID="84e666a66bdfd7fe229772bf35347635">
  <xsd:schema xmlns:xsd="http://www.w3.org/2001/XMLSchema" xmlns:xs="http://www.w3.org/2001/XMLSchema" xmlns:p="http://schemas.microsoft.com/office/2006/metadata/properties" xmlns:ns2="64e5f95c-e581-42c8-a9f6-ccea9232b8cc" xmlns:ns3="8532f6ee-fd98-4ba3-94dd-7d35041e413e" targetNamespace="http://schemas.microsoft.com/office/2006/metadata/properties" ma:root="true" ma:fieldsID="cc55a9d73e4617d274acf9de17f75378" ns2:_="" ns3:_="">
    <xsd:import namespace="64e5f95c-e581-42c8-a9f6-ccea9232b8cc"/>
    <xsd:import namespace="8532f6ee-fd98-4ba3-94dd-7d35041e413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e5f95c-e581-42c8-a9f6-ccea9232b8c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32f6ee-fd98-4ba3-94dd-7d35041e41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4F0280-BE25-46E3-B311-CAB9EF9DEB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5244A5-A3FA-4DC5-949D-6A99907385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5ECE8E-6A67-4202-9638-EF7057E9A8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e5f95c-e581-42c8-a9f6-ccea9232b8cc"/>
    <ds:schemaRef ds:uri="8532f6ee-fd98-4ba3-94dd-7d35041e41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022</Words>
  <Characters>1152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ASUS</cp:lastModifiedBy>
  <cp:revision>2</cp:revision>
  <dcterms:created xsi:type="dcterms:W3CDTF">2022-12-13T14:52:00Z</dcterms:created>
  <dcterms:modified xsi:type="dcterms:W3CDTF">2022-12-13T14:52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F518C3D7A8364DA733FDF9E814B61D</vt:lpwstr>
  </property>
</Properties>
</file>